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F0342" w14:textId="77777777" w:rsidR="00452461" w:rsidRPr="00210C54" w:rsidRDefault="00452461" w:rsidP="00452461">
      <w:pPr>
        <w:pStyle w:val="Heading1"/>
      </w:pPr>
      <w:proofErr w:type="spellStart"/>
      <w:r w:rsidRPr="00210C54">
        <w:t>Jurnal</w:t>
      </w:r>
      <w:proofErr w:type="spellEnd"/>
      <w:r w:rsidRPr="00210C54">
        <w:t xml:space="preserve"> </w:t>
      </w:r>
      <w:proofErr w:type="spellStart"/>
      <w:r w:rsidRPr="00210C54">
        <w:t>Karya</w:t>
      </w:r>
      <w:proofErr w:type="spellEnd"/>
      <w:r w:rsidRPr="00210C54">
        <w:t xml:space="preserve"> </w:t>
      </w:r>
      <w:proofErr w:type="spellStart"/>
      <w:r w:rsidRPr="00210C54">
        <w:t>Pengabdian</w:t>
      </w:r>
      <w:proofErr w:type="spellEnd"/>
      <w:r w:rsidRPr="00210C54">
        <w:t xml:space="preserve"> UNRAM; </w:t>
      </w:r>
      <w:r w:rsidRPr="00210C54">
        <w:rPr>
          <w:lang w:val="id-ID" w:bidi="en-US"/>
        </w:rPr>
        <w:t>http://jkp.unram.ac.id/index.php/jtm</w:t>
      </w:r>
    </w:p>
    <w:p w14:paraId="44DCCA07" w14:textId="29508092" w:rsidR="00452461" w:rsidRPr="00210C54" w:rsidRDefault="007B023B" w:rsidP="00452461">
      <w:pPr>
        <w:jc w:val="center"/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 w:cs="Arial"/>
          <w:b/>
          <w:sz w:val="28"/>
          <w:szCs w:val="28"/>
        </w:rPr>
        <w:t>Diversifikas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proofErr w:type="gramStart"/>
      <w:r>
        <w:rPr>
          <w:rFonts w:ascii="Arial" w:hAnsi="Arial" w:cs="Arial"/>
          <w:b/>
          <w:sz w:val="28"/>
          <w:szCs w:val="28"/>
        </w:rPr>
        <w:t>Panga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:</w:t>
      </w:r>
      <w:proofErr w:type="gramEnd"/>
      <w:r>
        <w:rPr>
          <w:rFonts w:ascii="Arial" w:hAnsi="Arial" w:cs="Arial"/>
          <w:b/>
          <w:sz w:val="28"/>
          <w:szCs w:val="28"/>
        </w:rPr>
        <w:t xml:space="preserve"> Solusi </w:t>
      </w:r>
      <w:proofErr w:type="spellStart"/>
      <w:r>
        <w:rPr>
          <w:rFonts w:ascii="Arial" w:hAnsi="Arial" w:cs="Arial"/>
          <w:b/>
          <w:sz w:val="28"/>
          <w:szCs w:val="28"/>
        </w:rPr>
        <w:t>Krisis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Pangan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d</w:t>
      </w:r>
      <w:r w:rsidR="00CB5082">
        <w:rPr>
          <w:rFonts w:ascii="Arial" w:hAnsi="Arial" w:cs="Arial"/>
          <w:b/>
          <w:sz w:val="28"/>
          <w:szCs w:val="28"/>
        </w:rPr>
        <w:t>itengah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sz w:val="28"/>
          <w:szCs w:val="28"/>
        </w:rPr>
        <w:t>Pandemi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</w:t>
      </w:r>
      <w:r w:rsidR="004B2620">
        <w:rPr>
          <w:rFonts w:ascii="Arial" w:hAnsi="Arial" w:cs="Arial"/>
          <w:b/>
          <w:sz w:val="28"/>
          <w:szCs w:val="28"/>
        </w:rPr>
        <w:t xml:space="preserve">   </w:t>
      </w:r>
      <w:r>
        <w:rPr>
          <w:rFonts w:ascii="Arial" w:hAnsi="Arial" w:cs="Arial"/>
          <w:b/>
          <w:sz w:val="28"/>
          <w:szCs w:val="28"/>
        </w:rPr>
        <w:t xml:space="preserve">COVID 19 </w:t>
      </w:r>
    </w:p>
    <w:p w14:paraId="45A961B7" w14:textId="2D71C150" w:rsidR="00452461" w:rsidRPr="00210C54" w:rsidRDefault="00452461" w:rsidP="00452461">
      <w:pPr>
        <w:jc w:val="center"/>
        <w:rPr>
          <w:rFonts w:ascii="Arial" w:hAnsi="Arial" w:cs="Arial"/>
          <w:sz w:val="24"/>
          <w:szCs w:val="24"/>
        </w:rPr>
      </w:pPr>
      <w:r w:rsidRPr="00210C54">
        <w:rPr>
          <w:rFonts w:ascii="Arial" w:hAnsi="Arial" w:cs="Arial"/>
          <w:sz w:val="24"/>
          <w:szCs w:val="24"/>
        </w:rPr>
        <w:t>M. Rahayu</w:t>
      </w:r>
      <w:r w:rsidRPr="00210C54">
        <w:rPr>
          <w:rFonts w:ascii="Arial" w:hAnsi="Arial" w:cs="Arial"/>
          <w:sz w:val="24"/>
          <w:szCs w:val="24"/>
          <w:vertAlign w:val="superscript"/>
        </w:rPr>
        <w:t>1</w:t>
      </w:r>
      <w:r w:rsidRPr="00210C54">
        <w:rPr>
          <w:rFonts w:ascii="Arial" w:hAnsi="Arial" w:cs="Arial"/>
          <w:sz w:val="24"/>
          <w:szCs w:val="24"/>
        </w:rPr>
        <w:t>, M. Taufik</w:t>
      </w:r>
      <w:r w:rsidRPr="00210C54">
        <w:rPr>
          <w:rFonts w:ascii="Arial" w:hAnsi="Arial" w:cs="Arial"/>
          <w:sz w:val="24"/>
          <w:szCs w:val="24"/>
          <w:vertAlign w:val="superscript"/>
        </w:rPr>
        <w:t>1*</w:t>
      </w:r>
      <w:r w:rsidRPr="00210C54">
        <w:rPr>
          <w:rFonts w:ascii="Arial" w:hAnsi="Arial" w:cs="Arial"/>
          <w:sz w:val="24"/>
          <w:szCs w:val="24"/>
        </w:rPr>
        <w:t>, M. Tufaila</w:t>
      </w:r>
      <w:r w:rsidRPr="00210C54">
        <w:rPr>
          <w:rFonts w:ascii="Arial" w:hAnsi="Arial" w:cs="Arial"/>
          <w:sz w:val="24"/>
          <w:szCs w:val="24"/>
          <w:vertAlign w:val="superscript"/>
        </w:rPr>
        <w:t>2</w:t>
      </w:r>
      <w:r w:rsidRPr="00210C54">
        <w:rPr>
          <w:rFonts w:ascii="Arial" w:hAnsi="Arial" w:cs="Arial"/>
          <w:sz w:val="24"/>
          <w:szCs w:val="24"/>
        </w:rPr>
        <w:t xml:space="preserve">, </w:t>
      </w:r>
      <w:r w:rsidR="00420528" w:rsidRPr="00210C54">
        <w:rPr>
          <w:rFonts w:ascii="Arial" w:hAnsi="Arial" w:cs="Arial"/>
          <w:sz w:val="24"/>
          <w:szCs w:val="24"/>
        </w:rPr>
        <w:t>R. Hasid</w:t>
      </w:r>
      <w:r w:rsidR="00420528" w:rsidRPr="00210C54">
        <w:rPr>
          <w:rFonts w:ascii="Arial" w:hAnsi="Arial" w:cs="Arial"/>
          <w:sz w:val="24"/>
          <w:szCs w:val="24"/>
          <w:vertAlign w:val="superscript"/>
        </w:rPr>
        <w:t>3</w:t>
      </w:r>
      <w:r w:rsidR="00420528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Pr="00210C54">
        <w:rPr>
          <w:rFonts w:ascii="Arial" w:hAnsi="Arial" w:cs="Arial"/>
          <w:sz w:val="24"/>
          <w:szCs w:val="24"/>
        </w:rPr>
        <w:t xml:space="preserve">dan </w:t>
      </w:r>
      <w:r w:rsidR="00420528">
        <w:rPr>
          <w:rFonts w:ascii="Arial" w:hAnsi="Arial" w:cs="Arial"/>
          <w:sz w:val="24"/>
          <w:szCs w:val="24"/>
        </w:rPr>
        <w:t>Asniah</w:t>
      </w:r>
      <w:r w:rsidR="00420528">
        <w:rPr>
          <w:rFonts w:ascii="Arial" w:hAnsi="Arial" w:cs="Arial"/>
          <w:sz w:val="24"/>
          <w:szCs w:val="24"/>
          <w:vertAlign w:val="superscript"/>
        </w:rPr>
        <w:t>1</w:t>
      </w:r>
      <w:r w:rsidR="00420528">
        <w:rPr>
          <w:rFonts w:ascii="Arial" w:hAnsi="Arial" w:cs="Arial"/>
          <w:sz w:val="24"/>
          <w:szCs w:val="24"/>
        </w:rPr>
        <w:t>,</w:t>
      </w:r>
    </w:p>
    <w:p w14:paraId="0E168E7D" w14:textId="77777777" w:rsidR="00452461" w:rsidRPr="00210C54" w:rsidRDefault="00452461" w:rsidP="00452461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10C54">
        <w:rPr>
          <w:rFonts w:ascii="Arial" w:hAnsi="Arial" w:cs="Arial"/>
          <w:i/>
          <w:sz w:val="24"/>
          <w:szCs w:val="24"/>
        </w:rPr>
        <w:t xml:space="preserve">1.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Proteksi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Tanaman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Faperta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Universitas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Halu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Oleo,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Anduonohu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Kendari 93232</w:t>
      </w:r>
    </w:p>
    <w:p w14:paraId="1264FF32" w14:textId="77777777" w:rsidR="00452461" w:rsidRPr="00210C54" w:rsidRDefault="00452461" w:rsidP="00452461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10C54">
        <w:rPr>
          <w:rFonts w:ascii="Arial" w:hAnsi="Arial" w:cs="Arial"/>
          <w:i/>
          <w:sz w:val="24"/>
          <w:szCs w:val="24"/>
        </w:rPr>
        <w:t xml:space="preserve">2.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Ilmu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Tanah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Faperta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Universitas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Halu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Oleo,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Anduonohu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>, Kendari 93232</w:t>
      </w:r>
    </w:p>
    <w:p w14:paraId="479ED3F7" w14:textId="77777777" w:rsidR="00452461" w:rsidRPr="00210C54" w:rsidRDefault="00452461" w:rsidP="00452461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10C54">
        <w:rPr>
          <w:rFonts w:ascii="Arial" w:hAnsi="Arial" w:cs="Arial"/>
          <w:i/>
          <w:sz w:val="24"/>
          <w:szCs w:val="24"/>
        </w:rPr>
        <w:t xml:space="preserve">3.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Agroteknologi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,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Faperta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Universitas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Halu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Oleo,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Anduonohu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Kendari 93232</w:t>
      </w:r>
    </w:p>
    <w:p w14:paraId="33368A6A" w14:textId="77777777" w:rsidR="00452461" w:rsidRPr="00210C54" w:rsidRDefault="00452461" w:rsidP="00452461">
      <w:p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10C54">
        <w:rPr>
          <w:rFonts w:ascii="Arial" w:hAnsi="Arial" w:cs="Arial"/>
          <w:i/>
          <w:sz w:val="24"/>
          <w:szCs w:val="24"/>
        </w:rPr>
        <w:t xml:space="preserve">1*.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Penulis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210C54">
        <w:rPr>
          <w:rFonts w:ascii="Arial" w:hAnsi="Arial" w:cs="Arial"/>
          <w:i/>
          <w:sz w:val="24"/>
          <w:szCs w:val="24"/>
        </w:rPr>
        <w:t>korespondensi</w:t>
      </w:r>
      <w:proofErr w:type="spellEnd"/>
      <w:r w:rsidRPr="00210C54">
        <w:rPr>
          <w:rFonts w:ascii="Arial" w:hAnsi="Arial" w:cs="Arial"/>
          <w:i/>
          <w:sz w:val="24"/>
          <w:szCs w:val="24"/>
        </w:rPr>
        <w:t xml:space="preserve"> taufik24@yahoo.com</w:t>
      </w:r>
    </w:p>
    <w:p w14:paraId="4E68DC9F" w14:textId="77777777" w:rsidR="00452461" w:rsidRPr="00210C54" w:rsidRDefault="00452461" w:rsidP="00452461">
      <w:pPr>
        <w:jc w:val="center"/>
        <w:rPr>
          <w:rFonts w:ascii="Arial" w:hAnsi="Arial" w:cs="Arial"/>
          <w:sz w:val="24"/>
          <w:szCs w:val="24"/>
        </w:rPr>
      </w:pPr>
    </w:p>
    <w:p w14:paraId="27E4B0FB" w14:textId="77777777" w:rsidR="00452461" w:rsidRPr="00210C54" w:rsidRDefault="00452461" w:rsidP="00452461">
      <w:pPr>
        <w:jc w:val="center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bstrak</w:t>
      </w:r>
      <w:proofErr w:type="spellEnd"/>
    </w:p>
    <w:p w14:paraId="3AF55317" w14:textId="43743AFB" w:rsidR="004420AF" w:rsidRDefault="005173E5" w:rsidP="00CB5082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rial" w:hAnsi="Arial" w:cs="Arial"/>
          <w:color w:val="212529"/>
          <w:shd w:val="clear" w:color="auto" w:fill="FFFFFF"/>
        </w:rPr>
      </w:pPr>
      <w:bookmarkStart w:id="0" w:name="_Hlk41361800"/>
      <w:proofErr w:type="spellStart"/>
      <w:r>
        <w:rPr>
          <w:rFonts w:ascii="Arial" w:hAnsi="Arial" w:cs="Arial"/>
          <w:color w:val="212529"/>
          <w:shd w:val="clear" w:color="auto" w:fill="FFFFFF"/>
        </w:rPr>
        <w:t>P</w:t>
      </w:r>
      <w:r w:rsidR="00BA289C">
        <w:rPr>
          <w:rFonts w:ascii="Arial" w:hAnsi="Arial" w:cs="Arial"/>
          <w:color w:val="212529"/>
          <w:shd w:val="clear" w:color="auto" w:fill="FFFFFF"/>
        </w:rPr>
        <w:t>andem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COVUID 19 dan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kemarau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anjang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mengganggu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supla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ang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dan </w:t>
      </w:r>
      <w:proofErr w:type="spellStart"/>
      <w:r w:rsidR="00F21A48">
        <w:rPr>
          <w:rFonts w:ascii="Arial" w:hAnsi="Arial" w:cs="Arial"/>
          <w:color w:val="212529"/>
          <w:shd w:val="clear" w:color="auto" w:fill="FFFFFF"/>
        </w:rPr>
        <w:t>distribusi</w:t>
      </w:r>
      <w:proofErr w:type="spellEnd"/>
      <w:r w:rsidR="00F21A48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r</w:t>
      </w:r>
      <w:r w:rsidR="00F21A48">
        <w:rPr>
          <w:rFonts w:ascii="Arial" w:hAnsi="Arial" w:cs="Arial"/>
          <w:color w:val="212529"/>
          <w:shd w:val="clear" w:color="auto" w:fill="FFFFFF"/>
        </w:rPr>
        <w:t>o</w:t>
      </w:r>
      <w:r w:rsidR="00BA289C">
        <w:rPr>
          <w:rFonts w:ascii="Arial" w:hAnsi="Arial" w:cs="Arial"/>
          <w:color w:val="212529"/>
          <w:shd w:val="clear" w:color="auto" w:fill="FFFFFF"/>
        </w:rPr>
        <w:t>duk-produk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ertani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.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roduks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ertani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menjad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berkurang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dan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menjad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tantang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bag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emerintah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kementeri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ertani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enelit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akademis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, dan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etan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. Tim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engabdi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PPDM </w:t>
      </w:r>
      <w:proofErr w:type="spellStart"/>
      <w:r w:rsidR="0091687F">
        <w:rPr>
          <w:rFonts w:ascii="Arial" w:hAnsi="Arial" w:cs="Arial"/>
          <w:color w:val="212529"/>
          <w:shd w:val="clear" w:color="auto" w:fill="FFFFFF"/>
        </w:rPr>
        <w:t>D</w:t>
      </w:r>
      <w:r w:rsidR="00BA289C">
        <w:rPr>
          <w:rFonts w:ascii="Arial" w:hAnsi="Arial" w:cs="Arial"/>
          <w:color w:val="212529"/>
          <w:shd w:val="clear" w:color="auto" w:fill="FFFFFF"/>
        </w:rPr>
        <w:t>esa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Wolas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telah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mem</w:t>
      </w:r>
      <w:r w:rsidR="00CB5082">
        <w:rPr>
          <w:rFonts w:ascii="Arial" w:hAnsi="Arial" w:cs="Arial"/>
          <w:color w:val="212529"/>
          <w:shd w:val="clear" w:color="auto" w:fill="FFFFFF"/>
        </w:rPr>
        <w:t>buat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r w:rsidR="00BA289C">
        <w:rPr>
          <w:rFonts w:ascii="Arial" w:hAnsi="Arial" w:cs="Arial"/>
          <w:color w:val="212529"/>
          <w:shd w:val="clear" w:color="auto" w:fill="FFFFFF"/>
        </w:rPr>
        <w:t xml:space="preserve">plot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diversifikas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pang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sebagai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solusi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terhadap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gangguan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suplai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pangan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>.</w:t>
      </w:r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Metode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r w:rsidR="004420AF">
        <w:rPr>
          <w:rFonts w:ascii="Arial" w:hAnsi="Arial" w:cs="Arial"/>
          <w:color w:val="212529"/>
          <w:shd w:val="clear" w:color="auto" w:fill="FFFFFF"/>
        </w:rPr>
        <w:t xml:space="preserve">yang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digunak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adalah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bimbing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teknis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dan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pembuat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demplot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. Mitra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merespo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deng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baik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transfer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pengetahu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dan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teknolog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yang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diberikan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.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Terbukti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r w:rsidR="004420AF">
        <w:rPr>
          <w:rFonts w:ascii="Arial" w:hAnsi="Arial" w:cs="Arial"/>
          <w:color w:val="212529"/>
          <w:shd w:val="clear" w:color="auto" w:fill="FFFFFF"/>
        </w:rPr>
        <w:t xml:space="preserve">di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lah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tersebut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telah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ditanam</w:t>
      </w:r>
      <w:r w:rsidR="00CB5082">
        <w:rPr>
          <w:rFonts w:ascii="Arial" w:hAnsi="Arial" w:cs="Arial"/>
          <w:color w:val="212529"/>
          <w:shd w:val="clear" w:color="auto" w:fill="FFFFFF"/>
        </w:rPr>
        <w:t>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berbaga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komodit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sepert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pad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gogo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jagung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caba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tomat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kacang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panjang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sayuran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r w:rsidR="004420AF">
        <w:rPr>
          <w:rFonts w:ascii="Arial" w:hAnsi="Arial" w:cs="Arial"/>
          <w:color w:val="212529"/>
          <w:shd w:val="clear" w:color="auto" w:fill="FFFFFF"/>
        </w:rPr>
        <w:t xml:space="preserve">dan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telah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dibuat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kolam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ik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lele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berukur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panjang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7 m,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lebar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5 m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deng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kedalam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70 – 80 cm. Model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diversifikas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pang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ini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diyakini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menjadi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solusi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dan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dapat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meningkatk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ketahan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4420AF">
        <w:rPr>
          <w:rFonts w:ascii="Arial" w:hAnsi="Arial" w:cs="Arial"/>
          <w:color w:val="212529"/>
          <w:shd w:val="clear" w:color="auto" w:fill="FFFFFF"/>
        </w:rPr>
        <w:t>pangan</w:t>
      </w:r>
      <w:proofErr w:type="spellEnd"/>
      <w:r w:rsidR="004420AF">
        <w:rPr>
          <w:rFonts w:ascii="Arial" w:hAnsi="Arial" w:cs="Arial"/>
          <w:color w:val="212529"/>
          <w:shd w:val="clear" w:color="auto" w:fill="FFFFFF"/>
        </w:rPr>
        <w:t xml:space="preserve"> </w:t>
      </w:r>
      <w:r w:rsidR="00BA289C">
        <w:rPr>
          <w:rFonts w:ascii="Arial" w:hAnsi="Arial" w:cs="Arial"/>
          <w:color w:val="212529"/>
          <w:shd w:val="clear" w:color="auto" w:fill="FFFFFF"/>
        </w:rPr>
        <w:t>(</w:t>
      </w:r>
      <w:r w:rsidR="00BA289C" w:rsidRPr="00BA289C">
        <w:rPr>
          <w:rFonts w:ascii="Arial" w:hAnsi="Arial" w:cs="Arial"/>
          <w:i/>
          <w:iCs/>
          <w:color w:val="212529"/>
          <w:shd w:val="clear" w:color="auto" w:fill="FFFFFF"/>
        </w:rPr>
        <w:t xml:space="preserve">food </w:t>
      </w:r>
      <w:proofErr w:type="gramStart"/>
      <w:r w:rsidR="00BA289C" w:rsidRPr="00BA289C">
        <w:rPr>
          <w:rFonts w:ascii="Arial" w:hAnsi="Arial" w:cs="Arial"/>
          <w:i/>
          <w:iCs/>
          <w:color w:val="212529"/>
          <w:shd w:val="clear" w:color="auto" w:fill="FFFFFF"/>
        </w:rPr>
        <w:t>security</w:t>
      </w:r>
      <w:r w:rsidR="00BA289C">
        <w:rPr>
          <w:rFonts w:ascii="Arial" w:hAnsi="Arial" w:cs="Arial"/>
          <w:color w:val="212529"/>
          <w:shd w:val="clear" w:color="auto" w:fill="FFFFFF"/>
        </w:rPr>
        <w:t>)  di</w:t>
      </w:r>
      <w:proofErr w:type="gram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kawasan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BA289C">
        <w:rPr>
          <w:rFonts w:ascii="Arial" w:hAnsi="Arial" w:cs="Arial"/>
          <w:color w:val="212529"/>
          <w:shd w:val="clear" w:color="auto" w:fill="FFFFFF"/>
        </w:rPr>
        <w:t>tersebut</w:t>
      </w:r>
      <w:proofErr w:type="spellEnd"/>
      <w:r w:rsidR="00BA289C">
        <w:rPr>
          <w:rFonts w:ascii="Arial" w:hAnsi="Arial" w:cs="Arial"/>
          <w:color w:val="212529"/>
          <w:shd w:val="clear" w:color="auto" w:fill="FFFFFF"/>
        </w:rPr>
        <w:t>.</w:t>
      </w:r>
    </w:p>
    <w:bookmarkEnd w:id="0"/>
    <w:p w14:paraId="2A3BB35F" w14:textId="77777777" w:rsidR="00CB5082" w:rsidRDefault="00CB5082" w:rsidP="004420A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212529"/>
          <w:shd w:val="clear" w:color="auto" w:fill="FFFFFF"/>
        </w:rPr>
      </w:pPr>
    </w:p>
    <w:p w14:paraId="0C944AE0" w14:textId="7B2E740B" w:rsidR="00452461" w:rsidRPr="00210C54" w:rsidRDefault="004420AF" w:rsidP="004420A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212529"/>
          <w:shd w:val="clear" w:color="auto" w:fill="FFFFFF"/>
        </w:rPr>
        <w:t xml:space="preserve">Kata </w:t>
      </w:r>
      <w:proofErr w:type="spellStart"/>
      <w:r>
        <w:rPr>
          <w:rFonts w:ascii="Arial" w:hAnsi="Arial" w:cs="Arial"/>
          <w:color w:val="212529"/>
          <w:shd w:val="clear" w:color="auto" w:fill="FFFFFF"/>
        </w:rPr>
        <w:t>kunci</w:t>
      </w:r>
      <w:proofErr w:type="spellEnd"/>
      <w:r>
        <w:rPr>
          <w:rFonts w:ascii="Arial" w:hAnsi="Arial" w:cs="Arial"/>
          <w:color w:val="212529"/>
          <w:shd w:val="clear" w:color="auto" w:fill="FFFFFF"/>
        </w:rPr>
        <w:t xml:space="preserve">: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Covid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19,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kemarau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 w:rsidR="00CB5082">
        <w:rPr>
          <w:rFonts w:ascii="Arial" w:hAnsi="Arial" w:cs="Arial"/>
          <w:color w:val="212529"/>
          <w:shd w:val="clear" w:color="auto" w:fill="FFFFFF"/>
        </w:rPr>
        <w:t>panjang</w:t>
      </w:r>
      <w:proofErr w:type="spellEnd"/>
      <w:r w:rsidR="00CB5082"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12529"/>
          <w:shd w:val="clear" w:color="auto" w:fill="FFFFFF"/>
        </w:rPr>
        <w:t>diversifikasi</w:t>
      </w:r>
      <w:proofErr w:type="spellEnd"/>
      <w:r>
        <w:rPr>
          <w:rFonts w:ascii="Arial" w:hAnsi="Arial" w:cs="Arial"/>
          <w:color w:val="212529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12529"/>
          <w:shd w:val="clear" w:color="auto" w:fill="FFFFFF"/>
        </w:rPr>
        <w:t>pangan</w:t>
      </w:r>
      <w:proofErr w:type="spellEnd"/>
      <w:r>
        <w:rPr>
          <w:rFonts w:ascii="Arial" w:hAnsi="Arial" w:cs="Arial"/>
          <w:color w:val="212529"/>
          <w:shd w:val="clear" w:color="auto" w:fill="FFFFFF"/>
        </w:rPr>
        <w:t xml:space="preserve">, PPDM, </w:t>
      </w:r>
      <w:proofErr w:type="spellStart"/>
      <w:r>
        <w:rPr>
          <w:rFonts w:ascii="Arial" w:hAnsi="Arial" w:cs="Arial"/>
          <w:color w:val="212529"/>
          <w:shd w:val="clear" w:color="auto" w:fill="FFFFFF"/>
        </w:rPr>
        <w:t>komoditi</w:t>
      </w:r>
      <w:proofErr w:type="spellEnd"/>
      <w:r>
        <w:rPr>
          <w:rFonts w:ascii="Arial" w:hAnsi="Arial" w:cs="Arial"/>
          <w:color w:val="212529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12529"/>
          <w:shd w:val="clear" w:color="auto" w:fill="FFFFFF"/>
        </w:rPr>
        <w:t>lele</w:t>
      </w:r>
      <w:proofErr w:type="spellEnd"/>
    </w:p>
    <w:p w14:paraId="30BD207D" w14:textId="77777777" w:rsidR="00CB5082" w:rsidRDefault="00CB5082" w:rsidP="00CB508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6B44647D" w14:textId="77777777" w:rsidR="00CB5082" w:rsidRDefault="00CB5082" w:rsidP="00CB508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6A18CB62" w14:textId="62943865" w:rsidR="00452461" w:rsidRPr="00210C54" w:rsidRDefault="00452461" w:rsidP="00CB5082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210C54">
        <w:rPr>
          <w:rFonts w:ascii="Arial" w:hAnsi="Arial" w:cs="Arial"/>
          <w:color w:val="000000"/>
          <w:sz w:val="24"/>
          <w:szCs w:val="24"/>
        </w:rPr>
        <w:t>Abstract</w:t>
      </w:r>
    </w:p>
    <w:p w14:paraId="6B1FFF6E" w14:textId="59581EBC" w:rsidR="00BA289C" w:rsidRPr="00501B54" w:rsidRDefault="00CB5082" w:rsidP="004B2620">
      <w:pPr>
        <w:pStyle w:val="HTMLPreformatted"/>
        <w:shd w:val="clear" w:color="auto" w:fill="F8F9FA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BA289C" w:rsidRPr="00501B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COVID-19 pandemic and long drought were caused significant disruption to supply food and </w:t>
      </w:r>
      <w:r w:rsidR="00F21A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istribution </w:t>
      </w:r>
      <w:r w:rsidR="00BA289C" w:rsidRPr="00501B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gricultural products. Production has slowed down have become a challenge by the government, Agriculture of Ministry, research, academic</w:t>
      </w:r>
      <w:r w:rsidR="00BA289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="00BA289C" w:rsidRPr="00501B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farmer. Team social services-PPDM </w:t>
      </w:r>
      <w:proofErr w:type="spellStart"/>
      <w:r w:rsidR="00BA289C" w:rsidRPr="00501B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lasi</w:t>
      </w:r>
      <w:proofErr w:type="spellEnd"/>
      <w:r w:rsidR="00BA289C" w:rsidRPr="00501B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illage made a food diversification plot. </w:t>
      </w:r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>The method that was used technical guidance and making demonstration plots</w:t>
      </w:r>
      <w:r w:rsidR="00BA289C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as a solution for food insecurity</w:t>
      </w:r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>.</w:t>
      </w:r>
      <w:r w:rsidR="00BA289C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Partners respond well to the knowledge and technology transfer was given. The land has planted with various commodities such as upland rice, corn, chili, tomatoes, </w:t>
      </w:r>
      <w:r w:rsidR="0091687F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vegetables </w:t>
      </w:r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and the manufacture of catfish ponds: the </w:t>
      </w:r>
      <w:r w:rsidR="0091687F">
        <w:rPr>
          <w:rFonts w:ascii="Times New Roman" w:hAnsi="Times New Roman" w:cs="Times New Roman"/>
          <w:color w:val="222222"/>
          <w:sz w:val="24"/>
          <w:szCs w:val="24"/>
          <w:lang w:val="en"/>
        </w:rPr>
        <w:t>c</w:t>
      </w:r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>atfish ponds that have 7 m long, 5 m wide, and 0.8 m deep.</w:t>
      </w:r>
      <w:r w:rsidR="00BA289C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This model of food </w:t>
      </w:r>
      <w:proofErr w:type="gramStart"/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diversification </w:t>
      </w:r>
      <w:r w:rsidR="00BA289C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</w:t>
      </w:r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>believed</w:t>
      </w:r>
      <w:proofErr w:type="gramEnd"/>
      <w:r w:rsidR="00BA289C" w:rsidRPr="00501B5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to be a solution to food insecurity in the region</w:t>
      </w:r>
      <w:r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. </w:t>
      </w:r>
    </w:p>
    <w:p w14:paraId="242B5F33" w14:textId="77777777" w:rsidR="00452461" w:rsidRPr="00210C54" w:rsidRDefault="00452461" w:rsidP="004B262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"/>
        </w:rPr>
      </w:pPr>
    </w:p>
    <w:p w14:paraId="2EEFF933" w14:textId="4025A15A" w:rsidR="00452461" w:rsidRPr="00210C54" w:rsidRDefault="00452461" w:rsidP="004B262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210C54">
        <w:rPr>
          <w:rFonts w:ascii="Arial" w:eastAsia="Times New Roman" w:hAnsi="Arial" w:cs="Arial"/>
          <w:color w:val="222222"/>
          <w:sz w:val="24"/>
          <w:szCs w:val="24"/>
          <w:lang w:val="en"/>
        </w:rPr>
        <w:t xml:space="preserve">Keywords: </w:t>
      </w:r>
      <w:proofErr w:type="spellStart"/>
      <w:r w:rsidR="00CB5082">
        <w:rPr>
          <w:rFonts w:ascii="Arial" w:eastAsia="Times New Roman" w:hAnsi="Arial" w:cs="Arial"/>
          <w:color w:val="222222"/>
          <w:sz w:val="24"/>
          <w:szCs w:val="24"/>
          <w:lang w:val="en"/>
        </w:rPr>
        <w:t>Covid</w:t>
      </w:r>
      <w:proofErr w:type="spellEnd"/>
      <w:r w:rsidR="00CB5082">
        <w:rPr>
          <w:rFonts w:ascii="Arial" w:eastAsia="Times New Roman" w:hAnsi="Arial" w:cs="Arial"/>
          <w:color w:val="222222"/>
          <w:sz w:val="24"/>
          <w:szCs w:val="24"/>
          <w:lang w:val="en"/>
        </w:rPr>
        <w:t xml:space="preserve"> </w:t>
      </w:r>
      <w:proofErr w:type="gramStart"/>
      <w:r w:rsidR="00CB5082">
        <w:rPr>
          <w:rFonts w:ascii="Arial" w:eastAsia="Times New Roman" w:hAnsi="Arial" w:cs="Arial"/>
          <w:color w:val="222222"/>
          <w:sz w:val="24"/>
          <w:szCs w:val="24"/>
          <w:lang w:val="en"/>
        </w:rPr>
        <w:t>19,  drought</w:t>
      </w:r>
      <w:proofErr w:type="gramEnd"/>
      <w:r w:rsidR="00CB5082">
        <w:rPr>
          <w:rFonts w:ascii="Arial" w:eastAsia="Times New Roman" w:hAnsi="Arial" w:cs="Arial"/>
          <w:color w:val="222222"/>
          <w:sz w:val="24"/>
          <w:szCs w:val="24"/>
          <w:lang w:val="en"/>
        </w:rPr>
        <w:t>, food diversification, PPDM, commodities, catfish</w:t>
      </w:r>
    </w:p>
    <w:p w14:paraId="4737F2EB" w14:textId="77777777" w:rsidR="00452461" w:rsidRPr="00210C54" w:rsidRDefault="00452461" w:rsidP="0045246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7BCF2A69" w14:textId="77777777" w:rsidR="004B2620" w:rsidRDefault="004B2620" w:rsidP="0045246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32F1D28D" w14:textId="77777777" w:rsidR="004B2620" w:rsidRDefault="004B2620" w:rsidP="0045246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347ACC0D" w14:textId="77777777" w:rsidR="004B2620" w:rsidRDefault="004B2620" w:rsidP="0045246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301C0428" w14:textId="77777777" w:rsidR="004B2620" w:rsidRDefault="004B2620" w:rsidP="0045246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486EEF99" w14:textId="65F2D681" w:rsidR="00452461" w:rsidRPr="00210C54" w:rsidRDefault="00452461" w:rsidP="0045246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proofErr w:type="spellStart"/>
      <w:r w:rsidRPr="00210C54">
        <w:rPr>
          <w:rFonts w:ascii="Arial" w:hAnsi="Arial" w:cs="Arial"/>
          <w:color w:val="000000"/>
          <w:sz w:val="24"/>
          <w:szCs w:val="24"/>
        </w:rPr>
        <w:lastRenderedPageBreak/>
        <w:t>Pendahuluan</w:t>
      </w:r>
      <w:proofErr w:type="spellEnd"/>
    </w:p>
    <w:p w14:paraId="62EA8C55" w14:textId="77777777" w:rsidR="00452461" w:rsidRPr="00210C54" w:rsidRDefault="00452461" w:rsidP="0045246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01A6BA85" w14:textId="2D635D0E" w:rsidR="001C2B53" w:rsidRPr="00692992" w:rsidRDefault="00DE2A9A" w:rsidP="00A73D67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andemi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Covid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9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elah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  <w:shd w:val="clear" w:color="auto" w:fill="FFFFFF"/>
        </w:rPr>
        <w:t>menyebabkan</w:t>
      </w:r>
      <w:proofErr w:type="spellEnd"/>
      <w:r w:rsidR="00E924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  <w:shd w:val="clear" w:color="auto" w:fill="FFFFFF"/>
        </w:rPr>
        <w:t>gangguan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berbagai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atanan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unia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ermasuk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sektor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ertanian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Masyarakat </w:t>
      </w:r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unia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dipaksa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mendesain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ulang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ola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kehidupan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sosial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ekonomi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budaya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apa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dikenal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sebagai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924A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ew normal</w:t>
      </w:r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rotokol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rmal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baru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berinteraksi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F21A48">
        <w:rPr>
          <w:rFonts w:ascii="Times New Roman" w:hAnsi="Times New Roman" w:cs="Times New Roman"/>
          <w:sz w:val="24"/>
          <w:szCs w:val="24"/>
          <w:shd w:val="clear" w:color="auto" w:fill="FFFFFF"/>
        </w:rPr>
        <w:t>sosial</w:t>
      </w:r>
      <w:proofErr w:type="spellEnd"/>
      <w:r w:rsidR="00F21A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ermasuk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roduksi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bidang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ertanian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F21A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i </w:t>
      </w:r>
      <w:proofErr w:type="spellStart"/>
      <w:r w:rsidR="00F21A48">
        <w:rPr>
          <w:rFonts w:ascii="Times New Roman" w:hAnsi="Times New Roman" w:cs="Times New Roman"/>
          <w:sz w:val="24"/>
          <w:szCs w:val="24"/>
          <w:shd w:val="clear" w:color="auto" w:fill="FFFFFF"/>
        </w:rPr>
        <w:t>sisi</w:t>
      </w:r>
      <w:proofErr w:type="spellEnd"/>
      <w:r w:rsidR="00F21A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in</w:t>
      </w:r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ancaman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erhadap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krisis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angan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kemarau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anjang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engah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andemi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Covid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9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menjadi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antangan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idak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kecil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proofErr w:type="gram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asalah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angan</w:t>
      </w:r>
      <w:proofErr w:type="spellEnd"/>
      <w:proofErr w:type="gram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elah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menjadi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sebuah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isu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menarik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karena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kebutuhan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primer 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bagi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="00D7735D">
        <w:rPr>
          <w:rFonts w:ascii="Times New Roman" w:hAnsi="Times New Roman" w:cs="Times New Roman"/>
          <w:sz w:val="24"/>
          <w:szCs w:val="24"/>
          <w:shd w:val="clear" w:color="auto" w:fill="FFFFFF"/>
        </w:rPr>
        <w:t>masyarakat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gram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etika 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kelangkaan</w:t>
      </w:r>
      <w:proofErr w:type="spellEnd"/>
      <w:proofErr w:type="gram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angan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terjadi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F21A48">
        <w:rPr>
          <w:rFonts w:ascii="Times New Roman" w:hAnsi="Times New Roman" w:cs="Times New Roman"/>
          <w:sz w:val="24"/>
          <w:szCs w:val="24"/>
          <w:shd w:val="clear" w:color="auto" w:fill="FFFFFF"/>
        </w:rPr>
        <w:t>dipastikan</w:t>
      </w:r>
      <w:proofErr w:type="spellEnd"/>
      <w:r w:rsidR="00F21A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akan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berdampak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da </w:t>
      </w:r>
      <w:proofErr w:type="spellStart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>permasalahan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1C2B53" w:rsidRPr="0069299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1C2B53" w:rsidRPr="00692992">
        <w:rPr>
          <w:rFonts w:ascii="Times New Roman" w:hAnsi="Times New Roman" w:cs="Times New Roman"/>
          <w:sz w:val="24"/>
          <w:szCs w:val="24"/>
        </w:rPr>
        <w:t>politik</w:t>
      </w:r>
      <w:proofErr w:type="spellEnd"/>
      <w:r w:rsidR="00A73D67" w:rsidRPr="0069299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C0D1EFD" w14:textId="333E6E9D" w:rsidR="00124242" w:rsidRPr="00692992" w:rsidRDefault="00A73D67" w:rsidP="00692992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</w:pPr>
      <w:proofErr w:type="spellStart"/>
      <w:r w:rsidRPr="00692992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men</w:t>
      </w:r>
      <w:r w:rsidR="00B5326F" w:rsidRPr="00692992">
        <w:rPr>
          <w:rFonts w:ascii="Times New Roman" w:hAnsi="Times New Roman" w:cs="Times New Roman"/>
          <w:sz w:val="24"/>
          <w:szCs w:val="24"/>
        </w:rPr>
        <w:t>gatasi</w:t>
      </w:r>
      <w:proofErr w:type="spellEnd"/>
      <w:r w:rsidR="00B5326F"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26F" w:rsidRPr="00692992">
        <w:rPr>
          <w:rFonts w:ascii="Times New Roman" w:hAnsi="Times New Roman" w:cs="Times New Roman"/>
          <w:sz w:val="24"/>
          <w:szCs w:val="24"/>
        </w:rPr>
        <w:t>krisis</w:t>
      </w:r>
      <w:proofErr w:type="spellEnd"/>
      <w:r w:rsidR="00B5326F"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26F" w:rsidRPr="00692992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, paling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pada area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lokal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735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26F" w:rsidRPr="00692992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B5326F"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326F" w:rsidRPr="00692992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B5326F" w:rsidRPr="00692992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B5326F" w:rsidRPr="00692992">
        <w:rPr>
          <w:rFonts w:ascii="Times New Roman" w:hAnsi="Times New Roman" w:cs="Times New Roman"/>
          <w:sz w:val="24"/>
          <w:szCs w:val="24"/>
        </w:rPr>
        <w:t>karbohidrat</w:t>
      </w:r>
      <w:proofErr w:type="spellEnd"/>
      <w:r w:rsidR="00B5326F" w:rsidRPr="00692992">
        <w:rPr>
          <w:rFonts w:ascii="Times New Roman" w:hAnsi="Times New Roman" w:cs="Times New Roman"/>
          <w:sz w:val="24"/>
          <w:szCs w:val="24"/>
        </w:rPr>
        <w:t>-protein</w:t>
      </w:r>
      <w:r w:rsidR="00D12BB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d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kawasa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Desa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Mitra (PPDM)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Wolas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Konawe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Selatan</w:t>
      </w:r>
      <w:r w:rsidR="00D12BB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S</w:t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cara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ografis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2B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buoaten</w:t>
      </w:r>
      <w:proofErr w:type="spellEnd"/>
      <w:r w:rsidR="00D12B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D12B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="00D12B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rletak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gian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latan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  <w:proofErr w:type="spellStart"/>
      <w:r w:rsidR="009E728F">
        <w:fldChar w:fldCharType="begin"/>
      </w:r>
      <w:r w:rsidR="009E728F">
        <w:instrText xml:space="preserve"> HYPERLINK "https://id.wikipedia.org/wiki/Khatulistiwa" \o "Khatulistiwa" </w:instrText>
      </w:r>
      <w:r w:rsidR="009E728F">
        <w:fldChar w:fldCharType="separate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hatulistiwa</w:t>
      </w:r>
      <w:proofErr w:type="spellEnd"/>
      <w:r w:rsidR="009E72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lintang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  <w:proofErr w:type="spellStart"/>
      <w:r w:rsidR="009E728F">
        <w:fldChar w:fldCharType="begin"/>
      </w:r>
      <w:r w:rsidR="009E728F">
        <w:instrText xml:space="preserve"> HYPERLINK "https://id.wikipedia.org/wiki/Utara" \o "Utara" </w:instrText>
      </w:r>
      <w:r w:rsidR="009E728F">
        <w:fldChar w:fldCharType="separate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ara</w:t>
      </w:r>
      <w:proofErr w:type="spellEnd"/>
      <w:r w:rsidR="009E72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  <w:proofErr w:type="spellStart"/>
      <w:r w:rsidR="009E728F">
        <w:fldChar w:fldCharType="begin"/>
      </w:r>
      <w:r w:rsidR="009E728F">
        <w:instrText xml:space="preserve"> HYPERLINK "https://id.wikipedia.org/wiki/Selatan" \o "Selatan" </w:instrText>
      </w:r>
      <w:r w:rsidR="009E728F">
        <w:fldChar w:fldCharType="separate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latan</w:t>
      </w:r>
      <w:proofErr w:type="spellEnd"/>
      <w:r w:rsidR="009E72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tara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3.58° dan 4.31° </w:t>
      </w:r>
      <w:proofErr w:type="spellStart"/>
      <w:r w:rsidR="009E728F">
        <w:fldChar w:fldCharType="begin"/>
      </w:r>
      <w:r w:rsidR="009E728F">
        <w:instrText xml:space="preserve"> HYPERLINK "https://id.wikipedia.org/wiki/Lintang_Selatan" \o "Lintang Selatan" </w:instrText>
      </w:r>
      <w:r w:rsidR="009E728F">
        <w:fldChar w:fldCharType="separate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tang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latan</w:t>
      </w:r>
      <w:r w:rsidR="009E72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mbujur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rat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mur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tara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 121°58’ dan 123°16 </w:t>
      </w:r>
      <w:proofErr w:type="spellStart"/>
      <w:r w:rsidR="009E728F">
        <w:fldChar w:fldCharType="begin"/>
      </w:r>
      <w:r w:rsidR="009E728F">
        <w:instrText xml:space="preserve"> HYPERLINK "https://id.wikipedia.org/wiki/Bujur_Timur" \o "Bujur Timur" </w:instrText>
      </w:r>
      <w:r w:rsidR="009E728F">
        <w:fldChar w:fldCharType="separate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jur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imur</w:t>
      </w:r>
      <w:r w:rsidR="009E72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rbatasan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Utara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lah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bupaten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nawe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n Kota Kendari, Selatan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lah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bupaten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na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n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bupaten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mbana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Barat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bupaten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laka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dan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mur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ut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anda dan </w:t>
      </w:r>
      <w:proofErr w:type="spellStart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ut</w:t>
      </w:r>
      <w:proofErr w:type="spellEnd"/>
      <w:r w:rsidR="00124242" w:rsidRPr="006929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luku.</w:t>
      </w:r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bupaten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i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erasal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ri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asil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mekaran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bupaten</w:t>
      </w:r>
      <w:proofErr w:type="spellEnd"/>
      <w:r w:rsidR="00124242" w:rsidRPr="00692992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7" w:tooltip="Kendari" w:history="1">
        <w:r w:rsidR="00124242" w:rsidRPr="0069299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Kendari</w:t>
        </w:r>
      </w:hyperlink>
      <w:r w:rsidR="00124242" w:rsidRPr="00692992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yang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sahkan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ngan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U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omor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4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hun</w:t>
      </w:r>
      <w:proofErr w:type="spellEnd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03, </w:t>
      </w:r>
      <w:proofErr w:type="spellStart"/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nggal</w:t>
      </w:r>
      <w:proofErr w:type="spellEnd"/>
      <w:r w:rsidR="00124242" w:rsidRPr="00692992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8" w:tooltip="25 Februari" w:history="1">
        <w:r w:rsidR="00124242" w:rsidRPr="0069299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 xml:space="preserve">25 </w:t>
        </w:r>
        <w:proofErr w:type="spellStart"/>
        <w:r w:rsidR="00124242" w:rsidRPr="0069299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Februari</w:t>
        </w:r>
        <w:proofErr w:type="spellEnd"/>
      </w:hyperlink>
      <w:r w:rsidR="00124242" w:rsidRPr="00692992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9" w:tooltip="2003" w:history="1">
        <w:r w:rsidR="00124242" w:rsidRPr="00692992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2003</w:t>
        </w:r>
      </w:hyperlink>
      <w:r w:rsidR="00124242"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Luas wilayah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Kabupate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Konawe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Selatan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adalah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451.421 ha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atau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11.83%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dari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luas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wilayah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darata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Sulawesi Tenggara,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sedangka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luas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wilayah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peraira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(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laut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)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lebih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dari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9.268 km2.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Kabupate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Konawe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Selatan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terdiri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dari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22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kecamata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denga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286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desa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dan 10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keluraha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,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termasuk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Kecamatan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Wolasi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,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Desa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Wolasi</w:t>
      </w:r>
      <w:proofErr w:type="spellEnd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yang</w:t>
      </w:r>
      <w:proofErr w:type="gram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menjadi</w:t>
      </w:r>
      <w:proofErr w:type="spellEnd"/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kawasam</w:t>
      </w:r>
      <w:proofErr w:type="spellEnd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Program </w:t>
      </w:r>
      <w:proofErr w:type="spellStart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Pengembangan</w:t>
      </w:r>
      <w:proofErr w:type="spellEnd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</w:t>
      </w:r>
      <w:proofErr w:type="spellStart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Desa</w:t>
      </w:r>
      <w:proofErr w:type="spellEnd"/>
      <w:r w:rsidR="0022709F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Mitra</w:t>
      </w:r>
      <w:r w:rsid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 xml:space="preserve"> (BPS 2017)</w:t>
      </w:r>
      <w:r w:rsidR="00124242" w:rsidRPr="00692992"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  <w:t>.</w:t>
      </w:r>
    </w:p>
    <w:p w14:paraId="66070C76" w14:textId="237381A3" w:rsidR="007E4638" w:rsidRDefault="00124242" w:rsidP="0069299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ya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ukung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mber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ya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am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erupa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ampar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h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y</w:t>
      </w:r>
      <w:r w:rsid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</w:t>
      </w:r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ng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latif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bur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rta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kses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mber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ir yang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madai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mungkink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was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rsebut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jadik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bagai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ntra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gembang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was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tani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rpadu</w:t>
      </w:r>
      <w:r w:rsid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diversifikasi</w:t>
      </w:r>
      <w:proofErr w:type="spellEnd"/>
      <w:r w:rsid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ngan</w:t>
      </w:r>
      <w:proofErr w:type="spellEnd"/>
      <w:r w:rsidRP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69299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potens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keterbatasa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potens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. </w:t>
      </w:r>
      <w:r w:rsidR="008A5D8D">
        <w:rPr>
          <w:rFonts w:ascii="Times New Roman" w:hAnsi="Times New Roman" w:cs="Times New Roman"/>
          <w:sz w:val="24"/>
          <w:szCs w:val="24"/>
        </w:rPr>
        <w:t xml:space="preserve">Belum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pernah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kuru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keterampilan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735D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guna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2992">
        <w:rPr>
          <w:rFonts w:ascii="Times New Roman" w:hAnsi="Times New Roman" w:cs="Times New Roman"/>
          <w:sz w:val="24"/>
          <w:szCs w:val="24"/>
        </w:rPr>
        <w:t>me</w:t>
      </w:r>
      <w:r w:rsidR="008A5D8D">
        <w:rPr>
          <w:rFonts w:ascii="Times New Roman" w:hAnsi="Times New Roman" w:cs="Times New Roman"/>
          <w:sz w:val="24"/>
          <w:szCs w:val="24"/>
        </w:rPr>
        <w:t>manfaatk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menanam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gogo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kebiasa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yang lama.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dukung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mendukung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>.</w:t>
      </w:r>
      <w:r w:rsidR="00692992">
        <w:rPr>
          <w:rFonts w:ascii="Times New Roman" w:hAnsi="Times New Roman" w:cs="Times New Roman"/>
          <w:sz w:val="24"/>
          <w:szCs w:val="24"/>
        </w:rPr>
        <w:t xml:space="preserve">  </w:t>
      </w:r>
      <w:r w:rsidR="007E4638">
        <w:rPr>
          <w:rFonts w:ascii="Times New Roman" w:hAnsi="Times New Roman" w:cs="Times New Roman"/>
          <w:sz w:val="24"/>
          <w:szCs w:val="24"/>
        </w:rPr>
        <w:t xml:space="preserve">Pola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735D">
        <w:rPr>
          <w:rFonts w:ascii="Times New Roman" w:hAnsi="Times New Roman" w:cs="Times New Roman"/>
          <w:sz w:val="24"/>
          <w:szCs w:val="24"/>
        </w:rPr>
        <w:t>diyakini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lastRenderedPageBreak/>
        <w:t>dapat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</w:t>
      </w:r>
      <w:r w:rsidR="008A5D8D">
        <w:rPr>
          <w:rFonts w:ascii="Times New Roman" w:hAnsi="Times New Roman" w:cs="Times New Roman"/>
          <w:sz w:val="24"/>
          <w:szCs w:val="24"/>
        </w:rPr>
        <w:t xml:space="preserve">salah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menjawab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ancaman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krisis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ditengah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merebaknya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pandemik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virus </w:t>
      </w:r>
      <w:proofErr w:type="spellStart"/>
      <w:r w:rsidR="007E4638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 19</w:t>
      </w:r>
      <w:r w:rsidR="00D7735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7735D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735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735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735D">
        <w:rPr>
          <w:rFonts w:ascii="Times New Roman" w:hAnsi="Times New Roman" w:cs="Times New Roman"/>
          <w:sz w:val="24"/>
          <w:szCs w:val="24"/>
        </w:rPr>
        <w:t>tergganggu</w:t>
      </w:r>
      <w:proofErr w:type="spellEnd"/>
      <w:r w:rsidR="007E463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32685C" w14:textId="77777777" w:rsidR="0087003B" w:rsidRDefault="007E4638" w:rsidP="008700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memperluas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pemenuh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konsumi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pemenuh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gizi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seimbang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hidup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sehat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. Input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bergizi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penti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immun-ketahan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melawan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infeksi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infeksi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735D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Pr="00D7735D">
        <w:rPr>
          <w:rFonts w:ascii="Times New Roman" w:hAnsi="Times New Roman" w:cs="Times New Roman"/>
          <w:sz w:val="24"/>
          <w:szCs w:val="24"/>
        </w:rPr>
        <w:t xml:space="preserve"> 19.</w:t>
      </w:r>
      <w:r w:rsidR="00D773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2809FD" w14:textId="2A8C059F" w:rsidR="00C0245A" w:rsidRPr="00C0245A" w:rsidRDefault="00D7735D" w:rsidP="0087003B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D60914" w:rsidRPr="00D7735D">
        <w:rPr>
          <w:rFonts w:ascii="Times New Roman" w:hAnsi="Times New Roman" w:cs="Times New Roman"/>
          <w:sz w:val="24"/>
          <w:szCs w:val="24"/>
        </w:rPr>
        <w:t>iversifikas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: (a)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horizontal: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penganekaragama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konsums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memperbanyak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macam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macam-macam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dan (b)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vertikal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penganekaragama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komoditas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beras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tambah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seg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60914" w:rsidRPr="00D7735D">
        <w:rPr>
          <w:rFonts w:ascii="Times New Roman" w:hAnsi="Times New Roman" w:cs="Times New Roman"/>
          <w:sz w:val="24"/>
          <w:szCs w:val="24"/>
        </w:rPr>
        <w:t>Budiningsih</w:t>
      </w:r>
      <w:proofErr w:type="spellEnd"/>
      <w:r w:rsidR="00D60914" w:rsidRPr="00D7735D">
        <w:rPr>
          <w:rFonts w:ascii="Times New Roman" w:hAnsi="Times New Roman" w:cs="Times New Roman"/>
          <w:sz w:val="24"/>
          <w:szCs w:val="24"/>
        </w:rPr>
        <w:t>, 2009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w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DM </w:t>
      </w:r>
      <w:proofErr w:type="spellStart"/>
      <w:r>
        <w:rPr>
          <w:rFonts w:ascii="Times New Roman" w:hAnsi="Times New Roman" w:cs="Times New Roman"/>
          <w:sz w:val="24"/>
          <w:szCs w:val="24"/>
        </w:rPr>
        <w:t>Wo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orizontal.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kay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jagung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kacang-kacangan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say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bohid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vitamin dan mineral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onsum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ah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b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Pe</w:t>
      </w:r>
      <w:r w:rsidR="00E924AB">
        <w:rPr>
          <w:rFonts w:ascii="Times New Roman" w:hAnsi="Times New Roman" w:cs="Times New Roman"/>
          <w:sz w:val="24"/>
          <w:szCs w:val="24"/>
        </w:rPr>
        <w:t>rlu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vitamin dan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mineral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disintesa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makanan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sayur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hewani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dikonsumsi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192578" w:rsidRPr="00D7735D">
        <w:rPr>
          <w:rFonts w:ascii="Times New Roman" w:hAnsi="Times New Roman" w:cs="Times New Roman"/>
          <w:sz w:val="24"/>
          <w:szCs w:val="24"/>
        </w:rPr>
        <w:t xml:space="preserve"> vitamin dan mineral</w:t>
      </w:r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03B">
        <w:rPr>
          <w:rFonts w:ascii="Times New Roman" w:hAnsi="Times New Roman" w:cs="Times New Roman"/>
          <w:sz w:val="24"/>
          <w:szCs w:val="24"/>
        </w:rPr>
        <w:t>sebaiknya</w:t>
      </w:r>
      <w:proofErr w:type="spellEnd"/>
      <w:r w:rsidR="008700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dikonsumsi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seimbang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r w:rsidR="00192578" w:rsidRPr="00D7735D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192578" w:rsidRPr="00D7735D">
        <w:rPr>
          <w:rFonts w:ascii="Times New Roman" w:hAnsi="Times New Roman" w:cs="Times New Roman"/>
          <w:sz w:val="24"/>
          <w:szCs w:val="24"/>
        </w:rPr>
        <w:t>beragam</w:t>
      </w:r>
      <w:proofErr w:type="spellEnd"/>
      <w:r w:rsidR="00581099" w:rsidRPr="00D7735D">
        <w:rPr>
          <w:rFonts w:ascii="Times New Roman" w:hAnsi="Times New Roman" w:cs="Times New Roman"/>
          <w:sz w:val="24"/>
          <w:szCs w:val="24"/>
        </w:rPr>
        <w:t>. Peran v</w:t>
      </w:r>
      <w:r w:rsidR="00581099" w:rsidRPr="00984359">
        <w:rPr>
          <w:rFonts w:ascii="Times New Roman" w:hAnsi="Times New Roman" w:cs="Times New Roman"/>
          <w:sz w:val="24"/>
          <w:szCs w:val="24"/>
        </w:rPr>
        <w:t xml:space="preserve">itamin dan mineral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antioksidan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inilah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memperkuat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tahan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1099" w:rsidRPr="00984359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="00581099" w:rsidRPr="00984359">
        <w:rPr>
          <w:rFonts w:ascii="Times New Roman" w:hAnsi="Times New Roman" w:cs="Times New Roman"/>
          <w:sz w:val="24"/>
          <w:szCs w:val="24"/>
        </w:rPr>
        <w:t xml:space="preserve"> (Spears dan Weiss, 2008).</w:t>
      </w:r>
      <w:r w:rsidR="00E924AB" w:rsidRPr="0098435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 protein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hewani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dibudidayakan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="00D12B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BB3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="008700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7003B">
        <w:rPr>
          <w:rFonts w:ascii="Times New Roman" w:hAnsi="Times New Roman" w:cs="Times New Roman"/>
          <w:sz w:val="24"/>
          <w:szCs w:val="24"/>
        </w:rPr>
        <w:t xml:space="preserve">yang </w:t>
      </w:r>
      <w:r w:rsidR="00984359" w:rsidRPr="00984359">
        <w:rPr>
          <w:rFonts w:ascii="Times New Roman" w:hAnsi="Times New Roman" w:cs="Times New Roman"/>
          <w:sz w:val="24"/>
          <w:szCs w:val="24"/>
        </w:rPr>
        <w:t xml:space="preserve"> kaya</w:t>
      </w:r>
      <w:proofErr w:type="gram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leusi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lisi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L</w:t>
      </w:r>
      <w:r w:rsidR="0087003B">
        <w:rPr>
          <w:rFonts w:ascii="Times New Roman" w:hAnsi="Times New Roman" w:cs="Times New Roman"/>
          <w:sz w:val="24"/>
          <w:szCs w:val="24"/>
        </w:rPr>
        <w:t>i</w:t>
      </w:r>
      <w:r w:rsidR="00984359" w:rsidRPr="00984359">
        <w:rPr>
          <w:rFonts w:ascii="Times New Roman" w:hAnsi="Times New Roman" w:cs="Times New Roman"/>
          <w:sz w:val="24"/>
          <w:szCs w:val="24"/>
        </w:rPr>
        <w:t>si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perombaka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pembentuka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protein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otot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0245A">
        <w:rPr>
          <w:rFonts w:ascii="Times New Roman" w:hAnsi="Times New Roman" w:cs="Times New Roman"/>
          <w:sz w:val="24"/>
          <w:szCs w:val="24"/>
        </w:rPr>
        <w:t>L</w:t>
      </w:r>
      <w:r w:rsidR="00984359" w:rsidRPr="00984359">
        <w:rPr>
          <w:rFonts w:ascii="Times New Roman" w:hAnsi="Times New Roman" w:cs="Times New Roman"/>
          <w:sz w:val="24"/>
          <w:szCs w:val="24"/>
        </w:rPr>
        <w:t>isi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9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asam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amino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esensial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84359" w:rsidRP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984359">
        <w:rPr>
          <w:rFonts w:ascii="Times New Roman" w:hAnsi="Times New Roman" w:cs="Times New Roman"/>
          <w:sz w:val="24"/>
          <w:szCs w:val="24"/>
        </w:rPr>
        <w:t>p</w:t>
      </w:r>
      <w:r w:rsidR="00984359" w:rsidRPr="00C0245A">
        <w:rPr>
          <w:rFonts w:ascii="Times New Roman" w:hAnsi="Times New Roman" w:cs="Times New Roman"/>
          <w:sz w:val="24"/>
          <w:szCs w:val="24"/>
        </w:rPr>
        <w:t>ertumbuhan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jaringan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Lisin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asam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amino yang </w:t>
      </w:r>
      <w:proofErr w:type="spellStart"/>
      <w:proofErr w:type="gramStart"/>
      <w:r w:rsidR="00984359" w:rsidRPr="00C0245A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proofErr w:type="gram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sekali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84359" w:rsidRPr="00C0245A">
        <w:rPr>
          <w:rFonts w:ascii="Times New Roman" w:hAnsi="Times New Roman" w:cs="Times New Roman"/>
          <w:sz w:val="24"/>
          <w:szCs w:val="24"/>
        </w:rPr>
        <w:t>Zaki</w:t>
      </w:r>
      <w:proofErr w:type="spellEnd"/>
      <w:r w:rsidR="00984359" w:rsidRPr="00C0245A">
        <w:rPr>
          <w:rFonts w:ascii="Times New Roman" w:hAnsi="Times New Roman" w:cs="Times New Roman"/>
          <w:sz w:val="24"/>
          <w:szCs w:val="24"/>
        </w:rPr>
        <w:t>, 2009).</w:t>
      </w:r>
      <w:r w:rsidR="00D12BB3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245A" w:rsidRPr="00C0245A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="00C0245A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245A" w:rsidRPr="00C0245A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="00C0245A" w:rsidRPr="00C0245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0245A" w:rsidRPr="004B2620">
        <w:rPr>
          <w:rFonts w:ascii="Times New Roman" w:hAnsi="Times New Roman" w:cs="Times New Roman"/>
          <w:i/>
          <w:iCs/>
          <w:sz w:val="24"/>
          <w:szCs w:val="24"/>
        </w:rPr>
        <w:t>Clarias</w:t>
      </w:r>
      <w:proofErr w:type="spellEnd"/>
      <w:r w:rsidR="00C0245A" w:rsidRPr="004B262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C0245A" w:rsidRPr="004B2620">
        <w:rPr>
          <w:rFonts w:ascii="Times New Roman" w:hAnsi="Times New Roman" w:cs="Times New Roman"/>
          <w:i/>
          <w:iCs/>
          <w:sz w:val="24"/>
          <w:szCs w:val="24"/>
        </w:rPr>
        <w:t>gariepinus</w:t>
      </w:r>
      <w:proofErr w:type="spellEnd"/>
      <w:r w:rsidR="00C0245A" w:rsidRPr="00C0245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C0245A"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="00C0245A">
        <w:rPr>
          <w:rFonts w:ascii="Times New Roman" w:hAnsi="Times New Roman" w:cs="Times New Roman"/>
          <w:sz w:val="24"/>
          <w:szCs w:val="24"/>
        </w:rPr>
        <w:t xml:space="preserve"> protein </w:t>
      </w:r>
      <w:proofErr w:type="spellStart"/>
      <w:r w:rsidR="00C0245A">
        <w:rPr>
          <w:rFonts w:ascii="Times New Roman" w:hAnsi="Times New Roman" w:cs="Times New Roman"/>
          <w:sz w:val="24"/>
          <w:szCs w:val="24"/>
        </w:rPr>
        <w:t>hewani</w:t>
      </w:r>
      <w:proofErr w:type="spellEnd"/>
      <w:r w:rsid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245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C0245A">
        <w:rPr>
          <w:rFonts w:ascii="Times New Roman" w:hAnsi="Times New Roman" w:cs="Times New Roman"/>
          <w:sz w:val="24"/>
          <w:szCs w:val="24"/>
        </w:rPr>
        <w:t xml:space="preserve"> </w:t>
      </w:r>
      <w:r w:rsidR="00C0245A" w:rsidRPr="00C0245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0245A" w:rsidRPr="00C0245A">
        <w:rPr>
          <w:rFonts w:ascii="Times New Roman" w:hAnsi="Times New Roman" w:cs="Times New Roman"/>
          <w:sz w:val="24"/>
          <w:szCs w:val="24"/>
        </w:rPr>
        <w:t>Bredbenner</w:t>
      </w:r>
      <w:proofErr w:type="spellEnd"/>
      <w:r w:rsidR="00C0245A" w:rsidRPr="00C0245A">
        <w:rPr>
          <w:rFonts w:ascii="Times New Roman" w:hAnsi="Times New Roman" w:cs="Times New Roman"/>
          <w:sz w:val="24"/>
          <w:szCs w:val="24"/>
        </w:rPr>
        <w:t xml:space="preserve"> </w:t>
      </w:r>
      <w:r w:rsidR="00C0245A" w:rsidRPr="007E0809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="00C0245A" w:rsidRPr="00C0245A">
        <w:rPr>
          <w:rFonts w:ascii="Times New Roman" w:hAnsi="Times New Roman" w:cs="Times New Roman"/>
          <w:sz w:val="24"/>
          <w:szCs w:val="24"/>
        </w:rPr>
        <w:t>.</w:t>
      </w:r>
      <w:r w:rsidR="007E0809">
        <w:rPr>
          <w:rFonts w:ascii="Times New Roman" w:hAnsi="Times New Roman" w:cs="Times New Roman"/>
          <w:sz w:val="24"/>
          <w:szCs w:val="24"/>
        </w:rPr>
        <w:t>,</w:t>
      </w:r>
      <w:r w:rsidR="00C0245A" w:rsidRPr="00C0245A">
        <w:rPr>
          <w:rFonts w:ascii="Times New Roman" w:hAnsi="Times New Roman" w:cs="Times New Roman"/>
          <w:sz w:val="24"/>
          <w:szCs w:val="24"/>
        </w:rPr>
        <w:t xml:space="preserve"> 2007 </w:t>
      </w:r>
      <w:proofErr w:type="spellStart"/>
      <w:r w:rsidR="00C0245A" w:rsidRPr="007E0809">
        <w:rPr>
          <w:rFonts w:ascii="Times New Roman" w:hAnsi="Times New Roman" w:cs="Times New Roman"/>
          <w:i/>
          <w:iCs/>
          <w:sz w:val="24"/>
          <w:szCs w:val="24"/>
        </w:rPr>
        <w:t>dalam</w:t>
      </w:r>
      <w:proofErr w:type="spellEnd"/>
      <w:r w:rsidR="00C0245A" w:rsidRPr="007E080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C0245A" w:rsidRPr="00C0245A">
        <w:rPr>
          <w:rFonts w:ascii="Times New Roman" w:hAnsi="Times New Roman" w:cs="Times New Roman"/>
          <w:sz w:val="24"/>
          <w:szCs w:val="24"/>
        </w:rPr>
        <w:t>Kustiani</w:t>
      </w:r>
      <w:proofErr w:type="spellEnd"/>
      <w:r w:rsidR="00C0245A"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245A" w:rsidRPr="00C0245A">
        <w:rPr>
          <w:rFonts w:ascii="Times New Roman" w:hAnsi="Times New Roman" w:cs="Times New Roman"/>
          <w:sz w:val="24"/>
          <w:szCs w:val="24"/>
        </w:rPr>
        <w:t>dkk</w:t>
      </w:r>
      <w:proofErr w:type="spellEnd"/>
      <w:proofErr w:type="gramStart"/>
      <w:r w:rsidR="00C0245A" w:rsidRPr="00C0245A">
        <w:rPr>
          <w:rFonts w:ascii="Times New Roman" w:hAnsi="Times New Roman" w:cs="Times New Roman"/>
          <w:sz w:val="24"/>
          <w:szCs w:val="24"/>
        </w:rPr>
        <w:t>. )</w:t>
      </w:r>
      <w:proofErr w:type="gramEnd"/>
      <w:r w:rsidR="00C0245A" w:rsidRPr="00C0245A">
        <w:rPr>
          <w:rFonts w:ascii="Times New Roman" w:hAnsi="Times New Roman" w:cs="Times New Roman"/>
          <w:sz w:val="24"/>
          <w:szCs w:val="24"/>
        </w:rPr>
        <w:t>.</w:t>
      </w:r>
    </w:p>
    <w:p w14:paraId="1F26EEAD" w14:textId="31742201" w:rsidR="00E924AB" w:rsidRDefault="0087003B" w:rsidP="00D12BB3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tim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bersama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84359"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4AB">
        <w:rPr>
          <w:rFonts w:ascii="Times New Roman" w:hAnsi="Times New Roman" w:cs="Times New Roman"/>
          <w:sz w:val="24"/>
          <w:szCs w:val="24"/>
        </w:rPr>
        <w:t>pola</w:t>
      </w:r>
      <w:proofErr w:type="spellEnd"/>
      <w:proofErr w:type="gramEnd"/>
      <w:r w:rsid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r w:rsidR="00984359" w:rsidRPr="007E0809">
        <w:rPr>
          <w:rFonts w:ascii="Times New Roman" w:hAnsi="Times New Roman" w:cs="Times New Roman"/>
          <w:i/>
          <w:iCs/>
          <w:sz w:val="24"/>
          <w:szCs w:val="24"/>
        </w:rPr>
        <w:t>multiple cropping</w:t>
      </w:r>
      <w:r w:rsidR="0098435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media transfer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sasaran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E0809">
        <w:rPr>
          <w:rFonts w:ascii="Times New Roman" w:hAnsi="Times New Roman" w:cs="Times New Roman"/>
          <w:sz w:val="24"/>
          <w:szCs w:val="24"/>
        </w:rPr>
        <w:t>T</w:t>
      </w:r>
      <w:r w:rsidR="00984359">
        <w:rPr>
          <w:rFonts w:ascii="Times New Roman" w:hAnsi="Times New Roman" w:cs="Times New Roman"/>
          <w:sz w:val="24"/>
          <w:szCs w:val="24"/>
        </w:rPr>
        <w:t>ujuan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PPDM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0809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7E08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0809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7E08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0809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7E08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080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E08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memperluas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konsumsi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seha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ketahanan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tubuhnya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melawan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infeksi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359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="00984359">
        <w:rPr>
          <w:rFonts w:ascii="Times New Roman" w:hAnsi="Times New Roman" w:cs="Times New Roman"/>
          <w:sz w:val="24"/>
          <w:szCs w:val="24"/>
        </w:rPr>
        <w:t xml:space="preserve"> 19.  </w:t>
      </w:r>
    </w:p>
    <w:p w14:paraId="6524DA3D" w14:textId="519EC3DF" w:rsidR="008135FA" w:rsidRPr="00692992" w:rsidRDefault="008135FA" w:rsidP="0069299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C4CD85" w14:textId="77777777" w:rsidR="00124242" w:rsidRPr="00692992" w:rsidRDefault="00124242" w:rsidP="00452461">
      <w:pPr>
        <w:widowControl w:val="0"/>
        <w:tabs>
          <w:tab w:val="left" w:pos="5100"/>
        </w:tabs>
        <w:autoSpaceDE w:val="0"/>
        <w:autoSpaceDN w:val="0"/>
        <w:adjustRightInd w:val="0"/>
        <w:spacing w:after="0" w:line="360" w:lineRule="auto"/>
        <w:ind w:right="62"/>
        <w:jc w:val="center"/>
        <w:rPr>
          <w:rFonts w:ascii="Times New Roman" w:hAnsi="Times New Roman" w:cs="Times New Roman"/>
          <w:sz w:val="24"/>
          <w:szCs w:val="24"/>
        </w:rPr>
      </w:pPr>
    </w:p>
    <w:p w14:paraId="2D9998C4" w14:textId="396CD8C5" w:rsidR="00452461" w:rsidRPr="00692992" w:rsidRDefault="00452461" w:rsidP="00452461">
      <w:pPr>
        <w:widowControl w:val="0"/>
        <w:tabs>
          <w:tab w:val="left" w:pos="5100"/>
        </w:tabs>
        <w:autoSpaceDE w:val="0"/>
        <w:autoSpaceDN w:val="0"/>
        <w:adjustRightInd w:val="0"/>
        <w:spacing w:after="0" w:line="360" w:lineRule="auto"/>
        <w:ind w:right="62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692992">
        <w:rPr>
          <w:rFonts w:ascii="Times New Roman" w:hAnsi="Times New Roman" w:cs="Times New Roman"/>
          <w:sz w:val="24"/>
          <w:szCs w:val="24"/>
        </w:rPr>
        <w:t>Metode</w:t>
      </w:r>
      <w:proofErr w:type="spellEnd"/>
    </w:p>
    <w:p w14:paraId="7886504C" w14:textId="2B43BFA5" w:rsidR="00452461" w:rsidRPr="00692992" w:rsidRDefault="00452461" w:rsidP="0045246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Metode pelaksanaan yang digunakan </w:t>
      </w:r>
      <w:r w:rsidR="0078612E">
        <w:rPr>
          <w:rFonts w:ascii="Times New Roman" w:hAnsi="Times New Roman" w:cs="Times New Roman"/>
          <w:sz w:val="24"/>
          <w:szCs w:val="24"/>
          <w:lang w:val="sv-SE"/>
        </w:rPr>
        <w:t xml:space="preserve">adalah </w:t>
      </w: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bimbingan teknis dan pendampingan secara terjadwal yang diikuti dengan pembuatan </w:t>
      </w:r>
      <w:r w:rsidRPr="00692992">
        <w:rPr>
          <w:rFonts w:ascii="Times New Roman" w:hAnsi="Times New Roman" w:cs="Times New Roman"/>
          <w:i/>
          <w:sz w:val="24"/>
          <w:szCs w:val="24"/>
          <w:lang w:val="sv-SE"/>
        </w:rPr>
        <w:t>demo farm</w:t>
      </w: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 (demfarm)</w:t>
      </w:r>
      <w:r w:rsidR="007E0809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A628AE">
        <w:rPr>
          <w:rFonts w:ascii="Times New Roman" w:hAnsi="Times New Roman" w:cs="Times New Roman"/>
          <w:sz w:val="24"/>
          <w:szCs w:val="24"/>
          <w:lang w:val="sv-SE"/>
        </w:rPr>
        <w:t xml:space="preserve">seluas 1,5 ha </w:t>
      </w:r>
      <w:r w:rsidR="007E0809">
        <w:rPr>
          <w:rFonts w:ascii="Times New Roman" w:hAnsi="Times New Roman" w:cs="Times New Roman"/>
          <w:sz w:val="24"/>
          <w:szCs w:val="24"/>
          <w:lang w:val="sv-SE"/>
        </w:rPr>
        <w:t xml:space="preserve">di Desa Aoma, Wolasi, Konawe Selatan. </w:t>
      </w: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Model pendekatan yang akan digunakan untuk memudahkan absorbsi teknologi tepat guna tersebut adalah: </w:t>
      </w:r>
    </w:p>
    <w:p w14:paraId="53C35D2F" w14:textId="77777777" w:rsidR="00452461" w:rsidRPr="00692992" w:rsidRDefault="00452461" w:rsidP="00452461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Model </w:t>
      </w:r>
      <w:r w:rsidRPr="00692992">
        <w:rPr>
          <w:rFonts w:ascii="Times New Roman" w:hAnsi="Times New Roman" w:cs="Times New Roman"/>
          <w:i/>
          <w:sz w:val="24"/>
          <w:szCs w:val="24"/>
          <w:lang w:val="sv-SE"/>
        </w:rPr>
        <w:t>Participatory Rapid Appraisal</w:t>
      </w: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 (PRA), yaitu dalam mengidentifikasi masalah, mencari solusinya dan akan mengaktifkan keterlibatan mitra tani dan tokoh-tokoh masyarakat setempat. </w:t>
      </w:r>
    </w:p>
    <w:p w14:paraId="08DAAB5F" w14:textId="00795261" w:rsidR="00452461" w:rsidRPr="007E0809" w:rsidRDefault="00452461" w:rsidP="007E080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right="62"/>
        <w:jc w:val="both"/>
        <w:rPr>
          <w:rFonts w:ascii="Times New Roman" w:hAnsi="Times New Roman" w:cs="Times New Roman"/>
          <w:sz w:val="24"/>
          <w:szCs w:val="24"/>
        </w:rPr>
      </w:pP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Model </w:t>
      </w:r>
      <w:r w:rsidRPr="00692992">
        <w:rPr>
          <w:rFonts w:ascii="Times New Roman" w:hAnsi="Times New Roman" w:cs="Times New Roman"/>
          <w:i/>
          <w:sz w:val="24"/>
          <w:szCs w:val="24"/>
          <w:lang w:val="sv-SE"/>
        </w:rPr>
        <w:t>Technologi Transfer</w:t>
      </w: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 yaitu membantu mitra tani </w:t>
      </w:r>
      <w:r w:rsidR="007E0809">
        <w:rPr>
          <w:rFonts w:ascii="Times New Roman" w:hAnsi="Times New Roman" w:cs="Times New Roman"/>
          <w:sz w:val="24"/>
          <w:szCs w:val="24"/>
          <w:lang w:val="sv-SE"/>
        </w:rPr>
        <w:t xml:space="preserve">melakukan </w:t>
      </w: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penerapan teknologi </w:t>
      </w:r>
      <w:r w:rsidR="007E0809">
        <w:rPr>
          <w:rFonts w:ascii="Times New Roman" w:hAnsi="Times New Roman" w:cs="Times New Roman"/>
          <w:sz w:val="24"/>
          <w:szCs w:val="24"/>
          <w:lang w:val="sv-SE"/>
        </w:rPr>
        <w:t xml:space="preserve">budidaya tanaman dengan cara multiple cropping atau tanaman sela, dan pembuatan kolam ikan lele dengan praktek langsung di lahan. </w:t>
      </w:r>
    </w:p>
    <w:p w14:paraId="2DABD43C" w14:textId="36F557B3" w:rsidR="007E0809" w:rsidRPr="007E0809" w:rsidRDefault="007E0809" w:rsidP="007E080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right="6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v-SE"/>
        </w:rPr>
        <w:t xml:space="preserve">Model pendampingan </w:t>
      </w:r>
      <w:r w:rsidR="00A628AE">
        <w:rPr>
          <w:rFonts w:ascii="Times New Roman" w:hAnsi="Times New Roman" w:cs="Times New Roman"/>
          <w:sz w:val="24"/>
          <w:szCs w:val="24"/>
          <w:lang w:val="sv-SE"/>
        </w:rPr>
        <w:t xml:space="preserve">yaitu tim pelaksana PPDM secara terus menerus dan berkelanjutan mitra melakukan pendampingan </w:t>
      </w:r>
      <w:r w:rsidR="00E13D40">
        <w:rPr>
          <w:rFonts w:ascii="Times New Roman" w:hAnsi="Times New Roman" w:cs="Times New Roman"/>
          <w:sz w:val="24"/>
          <w:szCs w:val="24"/>
          <w:lang w:val="sv-SE"/>
        </w:rPr>
        <w:t xml:space="preserve">mulai penanaman dan pemeliharaan tanaman </w:t>
      </w:r>
      <w:r w:rsidR="00A628AE">
        <w:rPr>
          <w:rFonts w:ascii="Times New Roman" w:hAnsi="Times New Roman" w:cs="Times New Roman"/>
          <w:sz w:val="24"/>
          <w:szCs w:val="24"/>
          <w:lang w:val="sv-SE"/>
        </w:rPr>
        <w:t xml:space="preserve">khususnya dalam hal  teknik budidaya atau pengendalian hama dan penyakit tanaman atau terkait dengan teknik pemeliharaan ikan lele. </w:t>
      </w:r>
    </w:p>
    <w:p w14:paraId="579C7EDE" w14:textId="77777777" w:rsidR="00A628AE" w:rsidRDefault="00452461" w:rsidP="00A628A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Adapun  urutan rencana kegiatan yang akan dilaksanakan adalah </w:t>
      </w:r>
      <w:r w:rsidR="00A628AE">
        <w:rPr>
          <w:rFonts w:ascii="Times New Roman" w:hAnsi="Times New Roman" w:cs="Times New Roman"/>
          <w:sz w:val="24"/>
          <w:szCs w:val="24"/>
          <w:lang w:val="sv-SE"/>
        </w:rPr>
        <w:t xml:space="preserve">sebagai berikut : </w:t>
      </w:r>
    </w:p>
    <w:p w14:paraId="0C665C5E" w14:textId="766CACFA" w:rsidR="00E13D40" w:rsidRDefault="00E13D40" w:rsidP="0045246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og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oma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u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, 6 ha</w:t>
      </w:r>
      <w:r w:rsidR="0078612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bersihl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gulma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bajak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raktor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traktornya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lajutnya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bedeng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Bedeng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berukur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lebar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1,5 m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12m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15 m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kontur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2 ton/ha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kandang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ayam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fermentasi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tabur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8612E">
        <w:rPr>
          <w:rFonts w:ascii="Times New Roman" w:hAnsi="Times New Roman" w:cs="Times New Roman"/>
          <w:sz w:val="24"/>
          <w:szCs w:val="24"/>
        </w:rPr>
        <w:t>bedeng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proofErr w:type="gram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merata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minggu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NPK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D4115">
        <w:rPr>
          <w:rFonts w:ascii="Times New Roman" w:hAnsi="Times New Roman" w:cs="Times New Roman"/>
          <w:sz w:val="24"/>
          <w:szCs w:val="24"/>
        </w:rPr>
        <w:t>125  kg</w:t>
      </w:r>
      <w:proofErr w:type="gramEnd"/>
      <w:r w:rsidR="004D4115">
        <w:rPr>
          <w:rFonts w:ascii="Times New Roman" w:hAnsi="Times New Roman" w:cs="Times New Roman"/>
          <w:sz w:val="24"/>
          <w:szCs w:val="24"/>
        </w:rPr>
        <w:t xml:space="preserve">/ha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250 kg/ha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Penanam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ugal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lubang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ugal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6-8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ugal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25 </w:t>
      </w:r>
      <w:r w:rsidR="009B73D9">
        <w:rPr>
          <w:rFonts w:ascii="Times New Roman" w:hAnsi="Times New Roman" w:cs="Times New Roman"/>
          <w:sz w:val="24"/>
          <w:szCs w:val="24"/>
        </w:rPr>
        <w:t>×</w:t>
      </w:r>
      <w:r w:rsidR="0078612E">
        <w:rPr>
          <w:rFonts w:ascii="Times New Roman" w:hAnsi="Times New Roman" w:cs="Times New Roman"/>
          <w:sz w:val="24"/>
          <w:szCs w:val="24"/>
        </w:rPr>
        <w:t xml:space="preserve"> 30 cm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Benih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gogo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kultivar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lokal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beraromatik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Pem</w:t>
      </w:r>
      <w:r w:rsidR="004D4115">
        <w:rPr>
          <w:rFonts w:ascii="Times New Roman" w:hAnsi="Times New Roman" w:cs="Times New Roman"/>
          <w:sz w:val="24"/>
          <w:szCs w:val="24"/>
        </w:rPr>
        <w:t>u</w:t>
      </w:r>
      <w:r w:rsidR="0078612E">
        <w:rPr>
          <w:rFonts w:ascii="Times New Roman" w:hAnsi="Times New Roman" w:cs="Times New Roman"/>
          <w:sz w:val="24"/>
          <w:szCs w:val="24"/>
        </w:rPr>
        <w:t>pu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usul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minggu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="007861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612E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125 kg/ha.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gulma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manual,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pengendali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hama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menggunaka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bah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kimia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intesis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istemik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anjur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>.</w:t>
      </w:r>
    </w:p>
    <w:p w14:paraId="58A59918" w14:textId="7FC8E5C8" w:rsidR="00E13D40" w:rsidRDefault="00E13D40" w:rsidP="0045246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g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u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, 4 ha</w:t>
      </w:r>
      <w:r w:rsidR="004D411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Persiap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4115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="004D411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5F6E93" w14:textId="7F01AC19" w:rsidR="00E13D40" w:rsidRDefault="00E13D40" w:rsidP="0045246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cabai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o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,3 ha</w:t>
      </w:r>
    </w:p>
    <w:p w14:paraId="7006BC87" w14:textId="77777777" w:rsidR="00E13D40" w:rsidRDefault="00E13D40" w:rsidP="0045246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c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.1 ha</w:t>
      </w:r>
    </w:p>
    <w:p w14:paraId="30D7595D" w14:textId="77777777" w:rsidR="00E13D40" w:rsidRDefault="00E13D40" w:rsidP="0045246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gk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y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aw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u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,1 ha </w:t>
      </w:r>
    </w:p>
    <w:p w14:paraId="17B8D632" w14:textId="6DB58280" w:rsidR="00E13D40" w:rsidRPr="00692992" w:rsidRDefault="00E13D40" w:rsidP="00E13D40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k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m, </w:t>
      </w:r>
      <w:proofErr w:type="spellStart"/>
      <w:r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7 m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,7 m.</w:t>
      </w:r>
    </w:p>
    <w:p w14:paraId="1E36323D" w14:textId="77777777" w:rsidR="000F64D5" w:rsidRDefault="000F64D5" w:rsidP="00452461">
      <w:pPr>
        <w:widowControl w:val="0"/>
        <w:tabs>
          <w:tab w:val="left" w:pos="5100"/>
        </w:tabs>
        <w:autoSpaceDE w:val="0"/>
        <w:autoSpaceDN w:val="0"/>
        <w:adjustRightInd w:val="0"/>
        <w:spacing w:after="0" w:line="360" w:lineRule="auto"/>
        <w:ind w:right="62"/>
        <w:jc w:val="center"/>
        <w:rPr>
          <w:rFonts w:ascii="Times New Roman" w:hAnsi="Times New Roman" w:cs="Times New Roman"/>
          <w:sz w:val="24"/>
          <w:szCs w:val="24"/>
        </w:rPr>
      </w:pPr>
    </w:p>
    <w:p w14:paraId="3598FEC8" w14:textId="5492C902" w:rsidR="00452461" w:rsidRPr="00692992" w:rsidRDefault="00452461" w:rsidP="00452461">
      <w:pPr>
        <w:widowControl w:val="0"/>
        <w:tabs>
          <w:tab w:val="left" w:pos="5100"/>
        </w:tabs>
        <w:autoSpaceDE w:val="0"/>
        <w:autoSpaceDN w:val="0"/>
        <w:adjustRightInd w:val="0"/>
        <w:spacing w:after="0" w:line="360" w:lineRule="auto"/>
        <w:ind w:right="62"/>
        <w:jc w:val="center"/>
        <w:rPr>
          <w:rFonts w:ascii="Times New Roman" w:hAnsi="Times New Roman" w:cs="Times New Roman"/>
          <w:sz w:val="24"/>
          <w:szCs w:val="24"/>
        </w:rPr>
      </w:pPr>
      <w:r w:rsidRPr="00692992">
        <w:rPr>
          <w:rFonts w:ascii="Times New Roman" w:hAnsi="Times New Roman" w:cs="Times New Roman"/>
          <w:sz w:val="24"/>
          <w:szCs w:val="24"/>
        </w:rPr>
        <w:t>Hasil</w:t>
      </w:r>
    </w:p>
    <w:p w14:paraId="643A1C5B" w14:textId="00ACD2F6" w:rsidR="000F64D5" w:rsidRDefault="000748AC" w:rsidP="000F64D5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manfa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han-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ten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an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niscay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v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9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j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ar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sektor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ariwis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ranspor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nd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korporasi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r w:rsidR="0087003B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87003B">
        <w:rPr>
          <w:rFonts w:ascii="Times New Roman" w:hAnsi="Times New Roman" w:cs="Times New Roman"/>
          <w:sz w:val="24"/>
          <w:szCs w:val="24"/>
        </w:rPr>
        <w:t>merumahkan</w:t>
      </w:r>
      <w:proofErr w:type="spellEnd"/>
      <w:r w:rsidR="008700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03B">
        <w:rPr>
          <w:rFonts w:ascii="Times New Roman" w:hAnsi="Times New Roman" w:cs="Times New Roman"/>
          <w:sz w:val="24"/>
          <w:szCs w:val="24"/>
        </w:rPr>
        <w:t>karyawannya</w:t>
      </w:r>
      <w:proofErr w:type="spellEnd"/>
      <w:r w:rsidR="008700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7003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8700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t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8700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03B">
        <w:rPr>
          <w:rFonts w:ascii="Times New Roman" w:hAnsi="Times New Roman" w:cs="Times New Roman"/>
          <w:sz w:val="24"/>
          <w:szCs w:val="24"/>
        </w:rPr>
        <w:t>permanen-bangk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mb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en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03B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="0087003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lambat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erkurang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upla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pasar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onsume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uru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icata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ektor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ariwisat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ektor-sektor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nutupan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>-</w:t>
      </w:r>
      <w:r w:rsidR="00852348" w:rsidRPr="00852348">
        <w:rPr>
          <w:rFonts w:ascii="Times New Roman" w:hAnsi="Times New Roman" w:cs="Times New Roman"/>
          <w:i/>
          <w:iCs/>
          <w:sz w:val="24"/>
          <w:szCs w:val="24"/>
        </w:rPr>
        <w:t xml:space="preserve">lock </w:t>
      </w:r>
      <w:proofErr w:type="gramStart"/>
      <w:r w:rsidR="00852348" w:rsidRPr="00852348">
        <w:rPr>
          <w:rFonts w:ascii="Times New Roman" w:hAnsi="Times New Roman" w:cs="Times New Roman"/>
          <w:i/>
          <w:iCs/>
          <w:sz w:val="24"/>
          <w:szCs w:val="24"/>
        </w:rPr>
        <w:t>down</w:t>
      </w:r>
      <w:r w:rsidR="0030282D">
        <w:rPr>
          <w:rFonts w:ascii="Times New Roman" w:hAnsi="Times New Roman" w:cs="Times New Roman"/>
          <w:sz w:val="24"/>
          <w:szCs w:val="24"/>
        </w:rPr>
        <w:t xml:space="preserve">  di</w:t>
      </w:r>
      <w:proofErr w:type="gram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19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imungkink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nghentian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>-</w:t>
      </w:r>
      <w:r w:rsidR="00852348" w:rsidRPr="00852348">
        <w:rPr>
          <w:rFonts w:ascii="Times New Roman" w:hAnsi="Times New Roman" w:cs="Times New Roman"/>
          <w:i/>
          <w:iCs/>
          <w:sz w:val="24"/>
          <w:szCs w:val="24"/>
        </w:rPr>
        <w:t>lock down</w:t>
      </w:r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ranta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oleh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akan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oba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orang yang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eha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rbaring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Oba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elapar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akan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oba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idahuluk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itengah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im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5D8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8A5D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awas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PPDM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Wolas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>.</w:t>
      </w:r>
      <w:r w:rsid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ipane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dikonsums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keluarg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82D">
        <w:rPr>
          <w:rFonts w:ascii="Times New Roman" w:hAnsi="Times New Roman" w:cs="Times New Roman"/>
          <w:sz w:val="24"/>
          <w:szCs w:val="24"/>
        </w:rPr>
        <w:t>mengandalkan</w:t>
      </w:r>
      <w:proofErr w:type="spellEnd"/>
      <w:r w:rsidR="003028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penanaman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gogo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lad</w:t>
      </w:r>
      <w:r w:rsidR="009B73D9">
        <w:rPr>
          <w:rFonts w:ascii="Times New Roman" w:hAnsi="Times New Roman" w:cs="Times New Roman"/>
          <w:sz w:val="24"/>
          <w:szCs w:val="24"/>
        </w:rPr>
        <w:t>a</w:t>
      </w:r>
      <w:r w:rsidR="00B51D0A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sekali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setahun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pendapatan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merambah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hutan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menebang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kayu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1D0A">
        <w:rPr>
          <w:rFonts w:ascii="Times New Roman" w:hAnsi="Times New Roman" w:cs="Times New Roman"/>
          <w:sz w:val="24"/>
          <w:szCs w:val="24"/>
        </w:rPr>
        <w:t>dijual</w:t>
      </w:r>
      <w:proofErr w:type="spellEnd"/>
      <w:r w:rsidR="00B51D0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B73D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B73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73D9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="009B73D9">
        <w:rPr>
          <w:rFonts w:ascii="Times New Roman" w:hAnsi="Times New Roman" w:cs="Times New Roman"/>
          <w:sz w:val="24"/>
          <w:szCs w:val="24"/>
        </w:rPr>
        <w:t xml:space="preserve"> </w:t>
      </w:r>
      <w:r w:rsidR="009B73D9" w:rsidRPr="00692992">
        <w:rPr>
          <w:rFonts w:ascii="Times New Roman" w:hAnsi="Times New Roman" w:cs="Times New Roman"/>
          <w:i/>
          <w:sz w:val="24"/>
          <w:szCs w:val="24"/>
          <w:lang w:val="sv-SE"/>
        </w:rPr>
        <w:t>Participatory Rapid Appraisal</w:t>
      </w:r>
      <w:r w:rsidR="009B73D9" w:rsidRPr="00692992">
        <w:rPr>
          <w:rFonts w:ascii="Times New Roman" w:hAnsi="Times New Roman" w:cs="Times New Roman"/>
          <w:sz w:val="24"/>
          <w:szCs w:val="24"/>
          <w:lang w:val="sv-SE"/>
        </w:rPr>
        <w:t xml:space="preserve"> (PRA)</w:t>
      </w:r>
      <w:r w:rsidR="009B73D9">
        <w:rPr>
          <w:rFonts w:ascii="Times New Roman" w:hAnsi="Times New Roman" w:cs="Times New Roman"/>
          <w:sz w:val="24"/>
          <w:szCs w:val="24"/>
          <w:lang w:val="sv-SE"/>
        </w:rPr>
        <w:t xml:space="preserve"> oleh tim pelaksana yang diketuai oleh. Dr. Ir. Hj. Rahayu M, MP dan </w:t>
      </w:r>
      <w:r w:rsidR="0087003B">
        <w:rPr>
          <w:rFonts w:ascii="Times New Roman" w:hAnsi="Times New Roman" w:cs="Times New Roman"/>
          <w:sz w:val="24"/>
          <w:szCs w:val="24"/>
          <w:lang w:val="sv-SE"/>
        </w:rPr>
        <w:t xml:space="preserve">rekan </w:t>
      </w:r>
      <w:r w:rsidR="000F64D5">
        <w:rPr>
          <w:rFonts w:ascii="Times New Roman" w:hAnsi="Times New Roman" w:cs="Times New Roman"/>
          <w:sz w:val="24"/>
          <w:szCs w:val="24"/>
          <w:lang w:val="sv-SE"/>
        </w:rPr>
        <w:t xml:space="preserve">(Dr. Ir. Rahmawaty Hasid, Prof.Dr. Ir. M. Tufaila, dan Prof. Dr. Ir. Muhammad Taufik) </w:t>
      </w:r>
      <w:r w:rsidR="009B73D9">
        <w:rPr>
          <w:rFonts w:ascii="Times New Roman" w:hAnsi="Times New Roman" w:cs="Times New Roman"/>
          <w:sz w:val="24"/>
          <w:szCs w:val="24"/>
          <w:lang w:val="sv-SE"/>
        </w:rPr>
        <w:t>berhasil melakukan tra</w: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t>n</w:t>
      </w:r>
      <w:r w:rsidR="009B73D9">
        <w:rPr>
          <w:rFonts w:ascii="Times New Roman" w:hAnsi="Times New Roman" w:cs="Times New Roman"/>
          <w:sz w:val="24"/>
          <w:szCs w:val="24"/>
          <w:lang w:val="sv-SE"/>
        </w:rPr>
        <w:t xml:space="preserve">sfer teknologi budidaya padi gogo kepada petani mitra. </w: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t xml:space="preserve">Pada musim tanam Januari 2020 petani mitra </w: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lastRenderedPageBreak/>
        <w:t>sudah melakukan pengolah</w:t>
      </w:r>
      <w:r w:rsidR="0087003B">
        <w:rPr>
          <w:rFonts w:ascii="Times New Roman" w:hAnsi="Times New Roman" w:cs="Times New Roman"/>
          <w:sz w:val="24"/>
          <w:szCs w:val="24"/>
          <w:lang w:val="sv-SE"/>
        </w:rPr>
        <w:t>an</w: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87003B">
        <w:rPr>
          <w:rFonts w:ascii="Times New Roman" w:hAnsi="Times New Roman" w:cs="Times New Roman"/>
          <w:sz w:val="24"/>
          <w:szCs w:val="24"/>
          <w:lang w:val="sv-SE"/>
        </w:rPr>
        <w:t>lahan</w: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t xml:space="preserve">, pembuatan bedengan, input bahan organik-pupuk kandang ayam terfermentasi dan pemupukan NPK. </w:t>
      </w:r>
      <w:r w:rsidR="00420528">
        <w:rPr>
          <w:rFonts w:ascii="Times New Roman" w:hAnsi="Times New Roman" w:cs="Times New Roman"/>
          <w:sz w:val="24"/>
          <w:szCs w:val="24"/>
          <w:lang w:val="sv-SE"/>
        </w:rPr>
        <w:t>A</w: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t>khir Mei 2020</w:t>
      </w:r>
      <w:r w:rsidR="0087003B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t xml:space="preserve"> petani mitra sudah panen padi gogo </w:t>
      </w:r>
      <w:r w:rsidR="00B0186C">
        <w:rPr>
          <w:rFonts w:ascii="Times New Roman" w:hAnsi="Times New Roman" w:cs="Times New Roman"/>
          <w:noProof/>
          <w:sz w:val="24"/>
          <w:szCs w:val="24"/>
          <w:lang w:val="sv-SE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0125E02B" wp14:editId="00297999">
                <wp:simplePos x="0" y="0"/>
                <wp:positionH relativeFrom="column">
                  <wp:posOffset>121920</wp:posOffset>
                </wp:positionH>
                <wp:positionV relativeFrom="paragraph">
                  <wp:posOffset>861060</wp:posOffset>
                </wp:positionV>
                <wp:extent cx="6068695" cy="6577965"/>
                <wp:effectExtent l="0" t="0" r="8255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8695" cy="6577965"/>
                          <a:chOff x="0" y="0"/>
                          <a:chExt cx="6068695" cy="6577965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016885" cy="1751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3086100" y="0"/>
                            <a:ext cx="2982595" cy="1751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86100" y="1889760"/>
                            <a:ext cx="2982595" cy="14909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874520"/>
                            <a:ext cx="3011805" cy="1505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710940"/>
                            <a:ext cx="2150110" cy="28670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25040" y="3741420"/>
                            <a:ext cx="1734185" cy="1029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08120" y="3741420"/>
                            <a:ext cx="2059940" cy="1029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25040" y="4838700"/>
                            <a:ext cx="3837305" cy="1699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B16174D" id="Group 5" o:spid="_x0000_s1026" style="position:absolute;margin-left:9.6pt;margin-top:67.8pt;width:477.85pt;height:517.95pt;z-index:251660800" coordsize="60686,657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30168;height:17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">
                  <v:imagedata r:id="rId18" o:title=""/>
                </v:shape>
                <v:shape id="Picture 13" o:spid="_x0000_s1028" type="#_x0000_t75" style="position:absolute;left:30861;width:29825;height:17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">
                  <v:imagedata r:id="rId19" o:title=""/>
                </v:shape>
                <v:shape id="Picture 1" o:spid="_x0000_s1029" type="#_x0000_t75" style="position:absolute;left:30861;top:18897;width:29825;height:14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">
                  <v:imagedata r:id="rId20" o:title=""/>
                </v:shape>
                <v:shape id="Picture 8" o:spid="_x0000_s1030" type="#_x0000_t75" style="position:absolute;top:18745;width:30118;height:15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">
                  <v:imagedata r:id="rId21" o:title=""/>
                </v:shape>
                <v:shape id="Picture 6" o:spid="_x0000_s1031" type="#_x0000_t75" style="position:absolute;top:37109;width:21501;height:28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">
                  <v:imagedata r:id="rId22" o:title=""/>
                </v:shape>
                <v:shape id="Picture 3" o:spid="_x0000_s1032" type="#_x0000_t75" style="position:absolute;left:22250;top:37414;width:17342;height:10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">
                  <v:imagedata r:id="rId23" o:title=""/>
                </v:shape>
                <v:shape id="Picture 2" o:spid="_x0000_s1033" type="#_x0000_t75" style="position:absolute;left:40081;top:37414;width:20599;height:10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">
                  <v:imagedata r:id="rId24" o:title=""/>
                </v:shape>
                <v:shape id="Picture 4" o:spid="_x0000_s1034" type="#_x0000_t75" style="position:absolute;left:22250;top:48387;width:38373;height:16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">
                  <v:imagedata r:id="rId25" o:title=""/>
                </v:shape>
              </v:group>
            </w:pict>
          </mc:Fallback>
        </mc:AlternateConten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t>aromatik (Gambar</w:t>
      </w:r>
      <w:r w:rsidR="00852348">
        <w:rPr>
          <w:rFonts w:ascii="Times New Roman" w:hAnsi="Times New Roman" w:cs="Times New Roman"/>
          <w:sz w:val="24"/>
          <w:szCs w:val="24"/>
          <w:lang w:val="sv-SE"/>
        </w:rPr>
        <w:t xml:space="preserve"> 1</w:t>
      </w:r>
      <w:r w:rsidR="00D4178E">
        <w:rPr>
          <w:rFonts w:ascii="Times New Roman" w:hAnsi="Times New Roman" w:cs="Times New Roman"/>
          <w:sz w:val="24"/>
          <w:szCs w:val="24"/>
          <w:lang w:val="sv-SE"/>
        </w:rPr>
        <w:t xml:space="preserve">). </w:t>
      </w:r>
    </w:p>
    <w:p w14:paraId="2644DB12" w14:textId="33C5D168" w:rsidR="000F64D5" w:rsidRDefault="000F64D5" w:rsidP="000F64D5"/>
    <w:p w14:paraId="3A94FF35" w14:textId="77777777" w:rsidR="000F64D5" w:rsidRDefault="000F64D5" w:rsidP="000F64D5"/>
    <w:p w14:paraId="010F5A8A" w14:textId="77777777" w:rsidR="000F64D5" w:rsidRDefault="000F64D5" w:rsidP="000F64D5"/>
    <w:p w14:paraId="45112225" w14:textId="77777777" w:rsidR="000F64D5" w:rsidRDefault="000F64D5" w:rsidP="000F64D5"/>
    <w:p w14:paraId="3D57C042" w14:textId="52E9E5D7" w:rsidR="000F64D5" w:rsidRDefault="000F64D5" w:rsidP="000F64D5"/>
    <w:p w14:paraId="6A77689C" w14:textId="77777777" w:rsidR="000F64D5" w:rsidRDefault="000F64D5" w:rsidP="000F64D5"/>
    <w:p w14:paraId="31A193EA" w14:textId="248B16DF" w:rsidR="000F64D5" w:rsidRDefault="000F64D5" w:rsidP="000F64D5"/>
    <w:p w14:paraId="1EB44F4E" w14:textId="77777777" w:rsidR="000F64D5" w:rsidRDefault="000F64D5" w:rsidP="000F64D5"/>
    <w:p w14:paraId="06531EE8" w14:textId="77777777" w:rsidR="000F64D5" w:rsidRDefault="000F64D5" w:rsidP="000F64D5"/>
    <w:p w14:paraId="3DD56D45" w14:textId="77777777" w:rsidR="000F64D5" w:rsidRDefault="000F64D5" w:rsidP="000F64D5"/>
    <w:p w14:paraId="3FCDB261" w14:textId="2DDE579A" w:rsidR="000F64D5" w:rsidRDefault="000F64D5" w:rsidP="000F64D5"/>
    <w:p w14:paraId="51410390" w14:textId="77777777" w:rsidR="000F64D5" w:rsidRDefault="000F64D5" w:rsidP="000F64D5">
      <w:pPr>
        <w:rPr>
          <w:b/>
          <w:bCs/>
        </w:rPr>
      </w:pPr>
    </w:p>
    <w:p w14:paraId="46327A5D" w14:textId="1613C359" w:rsidR="000F64D5" w:rsidRPr="00B44055" w:rsidRDefault="000F64D5" w:rsidP="000F64D5"/>
    <w:p w14:paraId="198D0D77" w14:textId="77777777" w:rsidR="000F64D5" w:rsidRDefault="000F64D5" w:rsidP="000F64D5"/>
    <w:p w14:paraId="534A533D" w14:textId="5D1A9BC3" w:rsidR="000F64D5" w:rsidRPr="00F77AAE" w:rsidRDefault="000F64D5" w:rsidP="000F64D5"/>
    <w:p w14:paraId="65683029" w14:textId="12E9CB15" w:rsidR="000F64D5" w:rsidRPr="00F77AAE" w:rsidRDefault="000F64D5" w:rsidP="000F64D5"/>
    <w:p w14:paraId="690C8F66" w14:textId="42B04426" w:rsidR="000F64D5" w:rsidRPr="00F77AAE" w:rsidRDefault="000F64D5" w:rsidP="000F64D5"/>
    <w:p w14:paraId="21E63B96" w14:textId="77777777" w:rsidR="000F64D5" w:rsidRPr="00F77AAE" w:rsidRDefault="000F64D5" w:rsidP="000F64D5"/>
    <w:p w14:paraId="1888A2D1" w14:textId="77777777" w:rsidR="000F64D5" w:rsidRPr="00F77AAE" w:rsidRDefault="000F64D5" w:rsidP="000F64D5"/>
    <w:p w14:paraId="4CDADDAD" w14:textId="77777777" w:rsidR="000F64D5" w:rsidRPr="00F77AAE" w:rsidRDefault="000F64D5" w:rsidP="000F64D5"/>
    <w:p w14:paraId="03772711" w14:textId="77777777" w:rsidR="000F64D5" w:rsidRPr="00F77AAE" w:rsidRDefault="000F64D5" w:rsidP="000F64D5"/>
    <w:p w14:paraId="1ED3C94E" w14:textId="77777777" w:rsidR="000F64D5" w:rsidRPr="000F64D5" w:rsidRDefault="000F64D5" w:rsidP="000F64D5">
      <w:pPr>
        <w:ind w:left="1843" w:hanging="1123"/>
        <w:jc w:val="both"/>
        <w:rPr>
          <w:rFonts w:ascii="Times New Roman" w:hAnsi="Times New Roman" w:cs="Times New Roman"/>
          <w:sz w:val="24"/>
          <w:szCs w:val="24"/>
        </w:rPr>
      </w:pPr>
      <w:r w:rsidRPr="000F64D5">
        <w:rPr>
          <w:rFonts w:ascii="Times New Roman" w:hAnsi="Times New Roman" w:cs="Times New Roman"/>
          <w:sz w:val="24"/>
          <w:szCs w:val="24"/>
        </w:rPr>
        <w:t xml:space="preserve">Gambar 1.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PPDM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Aoma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Wol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Konawe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selat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seque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gogo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beras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merah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seque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F64D5">
        <w:rPr>
          <w:rFonts w:ascii="Times New Roman" w:hAnsi="Times New Roman" w:cs="Times New Roman"/>
          <w:sz w:val="24"/>
          <w:szCs w:val="24"/>
        </w:rPr>
        <w:t>Dok.PPDM</w:t>
      </w:r>
      <w:proofErr w:type="spellEnd"/>
      <w:r w:rsidRPr="000F64D5">
        <w:rPr>
          <w:rFonts w:ascii="Times New Roman" w:hAnsi="Times New Roman" w:cs="Times New Roman"/>
          <w:sz w:val="24"/>
          <w:szCs w:val="24"/>
        </w:rPr>
        <w:t xml:space="preserve"> 2020).</w:t>
      </w:r>
    </w:p>
    <w:p w14:paraId="24195153" w14:textId="77777777" w:rsidR="00D634B5" w:rsidRDefault="00D634B5" w:rsidP="00D634B5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52CEFCB7" wp14:editId="2B7167C5">
                <wp:simplePos x="0" y="0"/>
                <wp:positionH relativeFrom="column">
                  <wp:posOffset>-70338</wp:posOffset>
                </wp:positionH>
                <wp:positionV relativeFrom="paragraph">
                  <wp:posOffset>-123092</wp:posOffset>
                </wp:positionV>
                <wp:extent cx="5920740" cy="7274657"/>
                <wp:effectExtent l="0" t="0" r="3810" b="254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0740" cy="7274657"/>
                          <a:chOff x="0" y="0"/>
                          <a:chExt cx="5920740" cy="7274657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5169"/>
                            <a:ext cx="3001010" cy="15005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76953" y="0"/>
                            <a:ext cx="2705735" cy="153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600200"/>
                            <a:ext cx="2965450" cy="1817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76953" y="1600200"/>
                            <a:ext cx="2705735" cy="1776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92" y="3522784"/>
                            <a:ext cx="2906395" cy="1763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615" y="5363307"/>
                            <a:ext cx="2906395" cy="191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24200" y="5363307"/>
                            <a:ext cx="2796540" cy="191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24200" y="3522784"/>
                            <a:ext cx="2758440" cy="173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1371850" id="Group 9" o:spid="_x0000_s1026" style="position:absolute;margin-left:-5.55pt;margin-top:-9.7pt;width:466.2pt;height:572.8pt;z-index:251661824" coordsize="59207,7274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top:351;width:30010;height:15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">
                  <v:imagedata r:id="rId34" o:title=""/>
                </v:shape>
                <v:shape id="Picture 11" o:spid="_x0000_s1028" type="#_x0000_t75" style="position:absolute;left:31769;width:27057;height:15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">
                  <v:imagedata r:id="rId35" o:title=""/>
                </v:shape>
                <v:shape id="Picture 14" o:spid="_x0000_s1029" type="#_x0000_t75" style="position:absolute;top:16002;width:29654;height:181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">
                  <v:imagedata r:id="rId36" o:title=""/>
                </v:shape>
                <v:shape id="Picture 16" o:spid="_x0000_s1030" type="#_x0000_t75" style="position:absolute;left:31769;top:16002;width:27057;height:17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">
                  <v:imagedata r:id="rId37" o:title=""/>
                </v:shape>
                <v:shape id="Picture 17" o:spid="_x0000_s1031" type="#_x0000_t75" style="position:absolute;left:468;top:35227;width:29064;height:176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">
                  <v:imagedata r:id="rId38" o:title=""/>
                </v:shape>
                <v:shape id="Picture 18" o:spid="_x0000_s1032" type="#_x0000_t75" style="position:absolute;left:586;top:53633;width:29064;height:19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">
                  <v:imagedata r:id="rId39" o:title=""/>
                </v:shape>
                <v:shape id="Picture 19" o:spid="_x0000_s1033" type="#_x0000_t75" style="position:absolute;left:31242;top:53633;width:27965;height:19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">
                  <v:imagedata r:id="rId40" o:title=""/>
                </v:shape>
                <v:shape id="Picture 20" o:spid="_x0000_s1034" type="#_x0000_t75" style="position:absolute;left:31242;top:35227;width:27584;height:173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">
                  <v:imagedata r:id="rId41" o:title=""/>
                </v:shape>
              </v:group>
            </w:pict>
          </mc:Fallback>
        </mc:AlternateContent>
      </w:r>
    </w:p>
    <w:p w14:paraId="7A5191D3" w14:textId="77777777" w:rsidR="00D634B5" w:rsidRDefault="00D634B5" w:rsidP="00D634B5"/>
    <w:p w14:paraId="26544018" w14:textId="77777777" w:rsidR="00D634B5" w:rsidRDefault="00D634B5" w:rsidP="00D634B5"/>
    <w:p w14:paraId="092B96B0" w14:textId="77777777" w:rsidR="00D634B5" w:rsidRDefault="00D634B5" w:rsidP="00D634B5"/>
    <w:p w14:paraId="684099BA" w14:textId="77777777" w:rsidR="00D634B5" w:rsidRDefault="00D634B5" w:rsidP="00D634B5"/>
    <w:p w14:paraId="115672D4" w14:textId="77777777" w:rsidR="00D634B5" w:rsidRDefault="00D634B5" w:rsidP="00D634B5"/>
    <w:p w14:paraId="3C7FE4F7" w14:textId="77777777" w:rsidR="00D634B5" w:rsidRDefault="00D634B5" w:rsidP="00D634B5"/>
    <w:p w14:paraId="117FA92E" w14:textId="77777777" w:rsidR="00D634B5" w:rsidRDefault="00D634B5" w:rsidP="00D634B5"/>
    <w:p w14:paraId="698A0E31" w14:textId="77777777" w:rsidR="00D634B5" w:rsidRDefault="00D634B5" w:rsidP="00D634B5"/>
    <w:p w14:paraId="704F6EC0" w14:textId="77777777" w:rsidR="00D634B5" w:rsidRDefault="00D634B5" w:rsidP="00D634B5"/>
    <w:p w14:paraId="3258ACBE" w14:textId="77777777" w:rsidR="00D634B5" w:rsidRDefault="00D634B5" w:rsidP="00D634B5"/>
    <w:p w14:paraId="0EE7CB92" w14:textId="77777777" w:rsidR="00D634B5" w:rsidRDefault="00D634B5" w:rsidP="00D634B5"/>
    <w:p w14:paraId="6D794BA5" w14:textId="77777777" w:rsidR="00D634B5" w:rsidRDefault="00D634B5" w:rsidP="00D634B5"/>
    <w:p w14:paraId="6157EE34" w14:textId="77777777" w:rsidR="00D634B5" w:rsidRDefault="00D634B5" w:rsidP="00D634B5"/>
    <w:p w14:paraId="055A2513" w14:textId="77777777" w:rsidR="00D634B5" w:rsidRDefault="00D634B5" w:rsidP="00D634B5"/>
    <w:p w14:paraId="6E4CF7C2" w14:textId="77777777" w:rsidR="00D634B5" w:rsidRDefault="00D634B5" w:rsidP="00D634B5"/>
    <w:p w14:paraId="19C9AD9D" w14:textId="77777777" w:rsidR="00D634B5" w:rsidRDefault="00D634B5" w:rsidP="00D634B5"/>
    <w:p w14:paraId="6916154F" w14:textId="77777777" w:rsidR="00D634B5" w:rsidRDefault="00D634B5" w:rsidP="00D634B5"/>
    <w:p w14:paraId="0F3C5729" w14:textId="77777777" w:rsidR="00D634B5" w:rsidRDefault="00D634B5" w:rsidP="00D634B5"/>
    <w:p w14:paraId="18E8831C" w14:textId="77777777" w:rsidR="00D634B5" w:rsidRDefault="00D634B5" w:rsidP="00D634B5"/>
    <w:p w14:paraId="2AFA7A07" w14:textId="77777777" w:rsidR="00D634B5" w:rsidRDefault="00D634B5" w:rsidP="00D634B5"/>
    <w:p w14:paraId="66282280" w14:textId="77777777" w:rsidR="00D634B5" w:rsidRDefault="00D634B5" w:rsidP="00D634B5"/>
    <w:p w14:paraId="2CC07F0A" w14:textId="77777777" w:rsidR="00D634B5" w:rsidRDefault="00D634B5" w:rsidP="00D634B5"/>
    <w:p w14:paraId="242878C2" w14:textId="19F7CF0E" w:rsidR="00D634B5" w:rsidRDefault="00D634B5" w:rsidP="00D634B5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964E3A">
        <w:rPr>
          <w:rFonts w:ascii="Times New Roman" w:hAnsi="Times New Roman" w:cs="Times New Roman"/>
          <w:sz w:val="24"/>
          <w:szCs w:val="24"/>
        </w:rPr>
        <w:t xml:space="preserve">Gambar 2. </w:t>
      </w:r>
      <w:proofErr w:type="spellStart"/>
      <w:r>
        <w:rPr>
          <w:rFonts w:ascii="Times New Roman" w:hAnsi="Times New Roman" w:cs="Times New Roman"/>
          <w:sz w:val="24"/>
          <w:szCs w:val="24"/>
        </w:rPr>
        <w:t>Doku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lo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DM </w:t>
      </w:r>
      <w:proofErr w:type="spellStart"/>
      <w:r>
        <w:rPr>
          <w:rFonts w:ascii="Times New Roman" w:hAnsi="Times New Roman" w:cs="Times New Roman"/>
          <w:sz w:val="24"/>
          <w:szCs w:val="24"/>
        </w:rPr>
        <w:t>Wo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lay out </w:t>
      </w:r>
      <w:proofErr w:type="spellStart"/>
      <w:r>
        <w:rPr>
          <w:rFonts w:ascii="Times New Roman" w:hAnsi="Times New Roman" w:cs="Times New Roman"/>
          <w:sz w:val="24"/>
          <w:szCs w:val="24"/>
        </w:rPr>
        <w:t>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r. Ir. </w:t>
      </w:r>
      <w:proofErr w:type="spellStart"/>
      <w:r>
        <w:rPr>
          <w:rFonts w:ascii="Times New Roman" w:hAnsi="Times New Roman" w:cs="Times New Roman"/>
          <w:sz w:val="24"/>
          <w:szCs w:val="24"/>
        </w:rPr>
        <w:t>H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Rahay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, Dr. </w:t>
      </w:r>
      <w:proofErr w:type="spellStart"/>
      <w:r>
        <w:rPr>
          <w:rFonts w:ascii="Times New Roman" w:hAnsi="Times New Roman" w:cs="Times New Roman"/>
          <w:sz w:val="24"/>
          <w:szCs w:val="24"/>
        </w:rPr>
        <w:t>Rahmawa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id, Prof. Dr. M </w:t>
      </w:r>
      <w:proofErr w:type="spellStart"/>
      <w:r>
        <w:rPr>
          <w:rFonts w:ascii="Times New Roman" w:hAnsi="Times New Roman" w:cs="Times New Roman"/>
          <w:sz w:val="24"/>
          <w:szCs w:val="24"/>
        </w:rPr>
        <w:t>Tufai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Prof. Dr. Muhammad Taufik,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ngkong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aw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a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c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ag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o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caba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BA92C66" w14:textId="77777777" w:rsidR="00D634B5" w:rsidRDefault="00D634B5" w:rsidP="000F64D5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v-SE"/>
        </w:rPr>
      </w:pPr>
    </w:p>
    <w:p w14:paraId="2D88641D" w14:textId="3FAD6FDC" w:rsidR="00C95BB2" w:rsidRDefault="00D4178E" w:rsidP="000F64D5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v-SE"/>
        </w:rPr>
        <w:t xml:space="preserve">Komoditi lainnya juga mulai dibudidayakan </w:t>
      </w:r>
      <w:r w:rsidR="00420528">
        <w:rPr>
          <w:rFonts w:ascii="Times New Roman" w:hAnsi="Times New Roman" w:cs="Times New Roman"/>
          <w:sz w:val="24"/>
          <w:szCs w:val="24"/>
          <w:lang w:val="sv-SE"/>
        </w:rPr>
        <w:t xml:space="preserve">dan dipanen </w:t>
      </w:r>
      <w:r>
        <w:rPr>
          <w:rFonts w:ascii="Times New Roman" w:hAnsi="Times New Roman" w:cs="Times New Roman"/>
          <w:sz w:val="24"/>
          <w:szCs w:val="24"/>
          <w:lang w:val="sv-SE"/>
        </w:rPr>
        <w:t>seperti budidaya kangkung, sawi, cabai, tomat, kacang panjang dan lain-lain</w:t>
      </w:r>
      <w:r w:rsidR="005642D6">
        <w:rPr>
          <w:rFonts w:ascii="Times New Roman" w:hAnsi="Times New Roman" w:cs="Times New Roman"/>
          <w:sz w:val="24"/>
          <w:szCs w:val="24"/>
          <w:lang w:val="sv-SE"/>
        </w:rPr>
        <w:t xml:space="preserve"> (Gambar 2)</w:t>
      </w:r>
      <w:r>
        <w:rPr>
          <w:rFonts w:ascii="Times New Roman" w:hAnsi="Times New Roman" w:cs="Times New Roman"/>
          <w:sz w:val="24"/>
          <w:szCs w:val="24"/>
          <w:lang w:val="sv-SE"/>
        </w:rPr>
        <w:t xml:space="preserve">. </w:t>
      </w:r>
      <w:r w:rsidR="0087003B">
        <w:rPr>
          <w:rFonts w:ascii="Times New Roman" w:hAnsi="Times New Roman" w:cs="Times New Roman"/>
          <w:sz w:val="24"/>
          <w:szCs w:val="24"/>
          <w:lang w:val="sv-SE"/>
        </w:rPr>
        <w:t xml:space="preserve">Komoditi tersebut sudah dipanen sebelum padi gogo dipanen </w:t>
      </w:r>
      <w:r w:rsidR="008A5D8D">
        <w:rPr>
          <w:rFonts w:ascii="Times New Roman" w:hAnsi="Times New Roman" w:cs="Times New Roman"/>
          <w:sz w:val="24"/>
          <w:szCs w:val="24"/>
          <w:lang w:val="sv-SE"/>
        </w:rPr>
        <w:t>dan</w:t>
      </w:r>
      <w:r w:rsidR="00420528">
        <w:rPr>
          <w:rFonts w:ascii="Times New Roman" w:hAnsi="Times New Roman" w:cs="Times New Roman"/>
          <w:sz w:val="24"/>
          <w:szCs w:val="24"/>
          <w:lang w:val="sv-SE"/>
        </w:rPr>
        <w:t xml:space="preserve"> dijual secara langsung ke pasar Wolasi, atau masyarakat sekitar yang datang ke lokasi PPDM. </w:t>
      </w:r>
      <w:r w:rsidR="0087003B">
        <w:rPr>
          <w:rFonts w:ascii="Times New Roman" w:hAnsi="Times New Roman" w:cs="Times New Roman"/>
          <w:sz w:val="24"/>
          <w:szCs w:val="24"/>
          <w:lang w:val="sv-SE"/>
        </w:rPr>
        <w:t xml:space="preserve">Cara tanam yang majemuk tersebut menjadi jalan keluar bagi petani padi gogo yang harus menunggu waktu panen </w:t>
      </w:r>
      <w:r w:rsidR="005642D6">
        <w:rPr>
          <w:rFonts w:ascii="Times New Roman" w:hAnsi="Times New Roman" w:cs="Times New Roman"/>
          <w:sz w:val="24"/>
          <w:szCs w:val="24"/>
          <w:lang w:val="sv-SE"/>
        </w:rPr>
        <w:t xml:space="preserve">5 bulan setelah tanam. Hal ini dilakukan agar petani mitra dapat memperoleh pendapatan sebelum masa panen padi gogo yang relatif lebih lama dibanding padi sawah. Model tumpang sari tersebut lebih </w:t>
      </w:r>
      <w:r w:rsidR="00C95BB2">
        <w:rPr>
          <w:rFonts w:ascii="Times New Roman" w:hAnsi="Times New Roman" w:cs="Times New Roman"/>
          <w:sz w:val="24"/>
          <w:szCs w:val="24"/>
          <w:lang w:val="sv-SE"/>
        </w:rPr>
        <w:t xml:space="preserve">menguntungkan dan efisien dalam memanfaatkan lahan. </w:t>
      </w:r>
      <w:r w:rsidR="00C95BB2" w:rsidRPr="00C46B19">
        <w:rPr>
          <w:rFonts w:ascii="Times New Roman" w:hAnsi="Times New Roman" w:cs="Times New Roman"/>
          <w:sz w:val="24"/>
          <w:szCs w:val="24"/>
        </w:rPr>
        <w:t xml:space="preserve">Hal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senada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Ceunfi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>
        <w:rPr>
          <w:rFonts w:ascii="Times New Roman" w:hAnsi="Times New Roman" w:cs="Times New Roman"/>
          <w:sz w:val="24"/>
          <w:szCs w:val="24"/>
        </w:rPr>
        <w:t>dkk</w:t>
      </w:r>
      <w:proofErr w:type="spellEnd"/>
      <w:r w:rsidR="00C95BB2">
        <w:rPr>
          <w:rFonts w:ascii="Times New Roman" w:hAnsi="Times New Roman" w:cs="Times New Roman"/>
          <w:sz w:val="24"/>
          <w:szCs w:val="24"/>
        </w:rPr>
        <w:t>.</w:t>
      </w:r>
      <w:r w:rsidR="00C95BB2" w:rsidRPr="00C46B19">
        <w:rPr>
          <w:rFonts w:ascii="Times New Roman" w:hAnsi="Times New Roman" w:cs="Times New Roman"/>
          <w:sz w:val="24"/>
          <w:szCs w:val="24"/>
        </w:rPr>
        <w:t xml:space="preserve"> (2017),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r w:rsidR="00C95BB2" w:rsidRPr="00C95BB2">
        <w:rPr>
          <w:rFonts w:ascii="Times New Roman" w:hAnsi="Times New Roman" w:cs="Times New Roman"/>
          <w:sz w:val="24"/>
          <w:szCs w:val="24"/>
        </w:rPr>
        <w:t>Land Equivalent Ratio</w:t>
      </w:r>
      <w:r w:rsidR="00C95BB2">
        <w:rPr>
          <w:rFonts w:ascii="Times New Roman" w:hAnsi="Times New Roman" w:cs="Times New Roman"/>
          <w:sz w:val="24"/>
          <w:szCs w:val="24"/>
        </w:rPr>
        <w:t xml:space="preserve"> (L</w:t>
      </w:r>
      <w:r w:rsidR="00C95BB2" w:rsidRPr="00C95BB2">
        <w:rPr>
          <w:rFonts w:ascii="Times New Roman" w:hAnsi="Times New Roman" w:cs="Times New Roman"/>
          <w:sz w:val="24"/>
          <w:szCs w:val="24"/>
        </w:rPr>
        <w:t xml:space="preserve">ER) dan Area Time Equivalent Ratio </w:t>
      </w:r>
      <w:r w:rsidR="00C95BB2" w:rsidRPr="00C46B19">
        <w:rPr>
          <w:rFonts w:ascii="Times New Roman" w:hAnsi="Times New Roman" w:cs="Times New Roman"/>
          <w:sz w:val="24"/>
          <w:szCs w:val="24"/>
        </w:rPr>
        <w:t xml:space="preserve">ATER &gt; 1 </w:t>
      </w:r>
      <w:proofErr w:type="spellStart"/>
      <w:r w:rsidR="00C95BB2">
        <w:rPr>
          <w:rFonts w:ascii="Times New Roman" w:hAnsi="Times New Roman" w:cs="Times New Roman"/>
          <w:sz w:val="24"/>
          <w:szCs w:val="24"/>
        </w:rPr>
        <w:t>m</w:t>
      </w:r>
      <w:r w:rsidR="00C95BB2" w:rsidRPr="00C46B19">
        <w:rPr>
          <w:rFonts w:ascii="Times New Roman" w:hAnsi="Times New Roman" w:cs="Times New Roman"/>
          <w:sz w:val="24"/>
          <w:szCs w:val="24"/>
        </w:rPr>
        <w:t>enggambarka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monokultur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="00C95BB2"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 w:rsidRPr="00C46B19">
        <w:rPr>
          <w:rFonts w:ascii="Times New Roman" w:hAnsi="Times New Roman" w:cs="Times New Roman"/>
          <w:sz w:val="24"/>
          <w:szCs w:val="24"/>
        </w:rPr>
        <w:t>tumpangsari</w:t>
      </w:r>
      <w:proofErr w:type="spellEnd"/>
      <w:r w:rsidR="00C95BB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C95BB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C95B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>
        <w:rPr>
          <w:rFonts w:ascii="Times New Roman" w:hAnsi="Times New Roman" w:cs="Times New Roman"/>
          <w:sz w:val="24"/>
          <w:szCs w:val="24"/>
        </w:rPr>
        <w:t>jagung</w:t>
      </w:r>
      <w:proofErr w:type="spellEnd"/>
      <w:r w:rsidR="00C95BB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C95BB2">
        <w:rPr>
          <w:rFonts w:ascii="Times New Roman" w:hAnsi="Times New Roman" w:cs="Times New Roman"/>
          <w:sz w:val="24"/>
          <w:szCs w:val="24"/>
        </w:rPr>
        <w:t>kacang</w:t>
      </w:r>
      <w:proofErr w:type="spellEnd"/>
      <w:r w:rsidR="00C95BB2">
        <w:rPr>
          <w:rFonts w:ascii="Times New Roman" w:hAnsi="Times New Roman" w:cs="Times New Roman"/>
          <w:sz w:val="24"/>
          <w:szCs w:val="24"/>
        </w:rPr>
        <w:t xml:space="preserve"> nasi</w:t>
      </w:r>
      <w:r w:rsidR="00C95BB2" w:rsidRPr="00C46B19">
        <w:rPr>
          <w:rFonts w:ascii="Times New Roman" w:hAnsi="Times New Roman" w:cs="Times New Roman"/>
          <w:sz w:val="24"/>
          <w:szCs w:val="24"/>
        </w:rPr>
        <w:t>.</w:t>
      </w:r>
      <w:r w:rsidR="00C95B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C95B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C95B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ditanami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BB2">
        <w:rPr>
          <w:rFonts w:ascii="Times New Roman" w:hAnsi="Times New Roman" w:cs="Times New Roman"/>
          <w:sz w:val="24"/>
          <w:szCs w:val="24"/>
        </w:rPr>
        <w:t>tumpang</w:t>
      </w:r>
      <w:proofErr w:type="spellEnd"/>
      <w:r w:rsidR="00C95BB2">
        <w:rPr>
          <w:rFonts w:ascii="Times New Roman" w:hAnsi="Times New Roman" w:cs="Times New Roman"/>
          <w:sz w:val="24"/>
          <w:szCs w:val="24"/>
        </w:rPr>
        <w:t xml:space="preserve"> sari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pergiliran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2348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852348">
        <w:rPr>
          <w:rFonts w:ascii="Times New Roman" w:hAnsi="Times New Roman" w:cs="Times New Roman"/>
          <w:sz w:val="24"/>
          <w:szCs w:val="24"/>
        </w:rPr>
        <w:t>.</w:t>
      </w:r>
      <w:r w:rsidR="00C95B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A0A408" w14:textId="284914E1" w:rsidR="000D07B0" w:rsidRPr="00C95BB2" w:rsidRDefault="000D07B0" w:rsidP="000D07B0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engk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p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tein di </w:t>
      </w:r>
      <w:proofErr w:type="spellStart"/>
      <w:r>
        <w:rPr>
          <w:rFonts w:ascii="Times New Roman" w:hAnsi="Times New Roman" w:cs="Times New Roman"/>
          <w:sz w:val="24"/>
          <w:szCs w:val="24"/>
        </w:rPr>
        <w:t>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DM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t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k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× 7 m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,7 m. Kolam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p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p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. Kolam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b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200 </w:t>
      </w:r>
      <w:proofErr w:type="spellStart"/>
      <w:r>
        <w:rPr>
          <w:rFonts w:ascii="Times New Roman" w:hAnsi="Times New Roman" w:cs="Times New Roman"/>
          <w:sz w:val="24"/>
          <w:szCs w:val="24"/>
        </w:rPr>
        <w:t>ek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m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>
        <w:rPr>
          <w:rFonts w:ascii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t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t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ng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usi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era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lengk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n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tein </w:t>
      </w:r>
      <w:proofErr w:type="spellStart"/>
      <w:r>
        <w:rPr>
          <w:rFonts w:ascii="Times New Roman" w:hAnsi="Times New Roman" w:cs="Times New Roman"/>
          <w:sz w:val="24"/>
          <w:szCs w:val="24"/>
        </w:rPr>
        <w:t>hew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t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Pr="00E924AB">
        <w:rPr>
          <w:rFonts w:ascii="Times New Roman" w:hAnsi="Times New Roman" w:cs="Times New Roman"/>
          <w:sz w:val="24"/>
          <w:szCs w:val="24"/>
        </w:rPr>
        <w:t>ecukup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zat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giz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vitamin dan mineral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mempertahank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kekebal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yang optimal. Karena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vitamin dan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mineral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isintes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konsums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makan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beragam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eimbang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utamany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vitamin mineral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ayur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hewan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vitamin dan mineral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per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antioksid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hidup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vitamin A, vitamin E, vitamin C, selenium,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zat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bes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dan zinc.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Zat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giz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pertahan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perannya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zat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gizi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antioksidan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Siswanto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24AB">
        <w:rPr>
          <w:rFonts w:ascii="Times New Roman" w:hAnsi="Times New Roman" w:cs="Times New Roman"/>
          <w:sz w:val="24"/>
          <w:szCs w:val="24"/>
        </w:rPr>
        <w:t>dkk</w:t>
      </w:r>
      <w:proofErr w:type="spellEnd"/>
      <w:r w:rsidRPr="00E924AB">
        <w:rPr>
          <w:rFonts w:ascii="Times New Roman" w:hAnsi="Times New Roman" w:cs="Times New Roman"/>
          <w:sz w:val="24"/>
          <w:szCs w:val="24"/>
        </w:rPr>
        <w:t>. 20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833CF9" w14:textId="0E79D1FB" w:rsidR="00D60914" w:rsidRPr="00692992" w:rsidRDefault="000D07B0" w:rsidP="0055703D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asu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PPDM,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khsusnya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sv-SE"/>
        </w:rPr>
        <w:t>Sebelumnya PPDM petani mitra hanya me</w:t>
      </w:r>
      <w:r w:rsidR="0055703D">
        <w:rPr>
          <w:rFonts w:ascii="Times New Roman" w:hAnsi="Times New Roman" w:cs="Times New Roman"/>
          <w:sz w:val="24"/>
          <w:szCs w:val="24"/>
          <w:lang w:val="sv-SE"/>
        </w:rPr>
        <w:t xml:space="preserve">nanam </w:t>
      </w:r>
      <w:r>
        <w:rPr>
          <w:rFonts w:ascii="Times New Roman" w:hAnsi="Times New Roman" w:cs="Times New Roman"/>
          <w:sz w:val="24"/>
          <w:szCs w:val="24"/>
          <w:lang w:val="sv-SE"/>
        </w:rPr>
        <w:t xml:space="preserve">padi gogo secara tradisional, tanpa olah tanah dan input bahan organik, nutrisi tanaman mengandalkan hasil pembakaran gulma yang tumbuh pada saat pembersihan lahan (Rahayu dkk., 2019). </w:t>
      </w:r>
      <w:r w:rsidR="0055703D">
        <w:rPr>
          <w:rFonts w:ascii="Times New Roman" w:hAnsi="Times New Roman" w:cs="Times New Roman"/>
          <w:sz w:val="24"/>
          <w:szCs w:val="24"/>
          <w:lang w:val="sv-SE"/>
        </w:rPr>
        <w:lastRenderedPageBreak/>
        <w:t xml:space="preserve">Perubahan tersebut mengarahkan tim pelaksana untuk menjadi lahan tersebut sebagai </w:t>
      </w:r>
      <w:proofErr w:type="spellStart"/>
      <w:r>
        <w:rPr>
          <w:rFonts w:ascii="Times New Roman" w:hAnsi="Times New Roman" w:cs="Times New Roman"/>
          <w:sz w:val="24"/>
          <w:szCs w:val="24"/>
        </w:rPr>
        <w:t>kaw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5D8D">
        <w:rPr>
          <w:rFonts w:ascii="Times New Roman" w:hAnsi="Times New Roman" w:cs="Times New Roman"/>
          <w:i/>
          <w:iCs/>
          <w:sz w:val="24"/>
          <w:szCs w:val="24"/>
        </w:rPr>
        <w:t>science-techno-park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gur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ampi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t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tumpangsari-diversifikas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menanam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gogo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lokal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dilestarik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ditingkatk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(Taufik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dkk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., 2016).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terbukt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ancam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krisis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kemarau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pandemik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19 yang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melandai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kapan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703D">
        <w:rPr>
          <w:rFonts w:ascii="Times New Roman" w:hAnsi="Times New Roman" w:cs="Times New Roman"/>
          <w:sz w:val="24"/>
          <w:szCs w:val="24"/>
        </w:rPr>
        <w:t>berakhir</w:t>
      </w:r>
      <w:proofErr w:type="spellEnd"/>
      <w:r w:rsidR="0055703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FBBFBBC" w14:textId="77777777" w:rsidR="00452461" w:rsidRPr="00692992" w:rsidRDefault="00452461" w:rsidP="00452461">
      <w:pPr>
        <w:rPr>
          <w:rFonts w:ascii="Times New Roman" w:hAnsi="Times New Roman" w:cs="Times New Roman"/>
          <w:b/>
          <w:bCs/>
          <w:color w:val="000000"/>
          <w:spacing w:val="1"/>
          <w:sz w:val="24"/>
          <w:szCs w:val="24"/>
        </w:rPr>
      </w:pPr>
    </w:p>
    <w:p w14:paraId="69B564B7" w14:textId="77777777" w:rsidR="00452461" w:rsidRPr="00692992" w:rsidRDefault="00452461" w:rsidP="0045246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2992">
        <w:rPr>
          <w:rFonts w:ascii="Times New Roman" w:hAnsi="Times New Roman" w:cs="Times New Roman"/>
          <w:b/>
          <w:sz w:val="24"/>
          <w:szCs w:val="24"/>
        </w:rPr>
        <w:t>KESIMPULAN DAN SARAN</w:t>
      </w:r>
    </w:p>
    <w:p w14:paraId="6EE59F69" w14:textId="3974E924" w:rsidR="00452461" w:rsidRPr="00692992" w:rsidRDefault="00452461" w:rsidP="004524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2992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9299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929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elaksana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tim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bersam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demplot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fiversifikas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tumpang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sari/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ergilir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kolam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Komodit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dipane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kangk</w:t>
      </w:r>
      <w:r w:rsidR="00D634B5">
        <w:rPr>
          <w:rFonts w:ascii="Times New Roman" w:hAnsi="Times New Roman" w:cs="Times New Roman"/>
          <w:sz w:val="24"/>
          <w:szCs w:val="24"/>
        </w:rPr>
        <w:t>u</w:t>
      </w:r>
      <w:r w:rsidR="00135447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kacang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caba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sayur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gogo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berumur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bul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. Model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krisis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kemarau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Covid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19.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mengadopsi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bimbing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tim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elaksan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/.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ekonomis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35447">
        <w:rPr>
          <w:rFonts w:ascii="Times New Roman" w:hAnsi="Times New Roman" w:cs="Times New Roman"/>
          <w:sz w:val="24"/>
          <w:szCs w:val="24"/>
        </w:rPr>
        <w:t>ekoligis</w:t>
      </w:r>
      <w:proofErr w:type="spellEnd"/>
      <w:r w:rsidR="00135447">
        <w:rPr>
          <w:rFonts w:ascii="Times New Roman" w:hAnsi="Times New Roman" w:cs="Times New Roman"/>
          <w:sz w:val="24"/>
          <w:szCs w:val="24"/>
        </w:rPr>
        <w:t xml:space="preserve">. </w:t>
      </w:r>
      <w:r w:rsidRPr="00692992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A2184AA" w14:textId="77777777" w:rsidR="00452461" w:rsidRPr="00692992" w:rsidRDefault="00452461" w:rsidP="00452461">
      <w:pPr>
        <w:widowControl w:val="0"/>
        <w:tabs>
          <w:tab w:val="left" w:pos="5100"/>
        </w:tabs>
        <w:autoSpaceDE w:val="0"/>
        <w:autoSpaceDN w:val="0"/>
        <w:adjustRightInd w:val="0"/>
        <w:spacing w:after="0" w:line="360" w:lineRule="auto"/>
        <w:ind w:right="62"/>
        <w:jc w:val="both"/>
        <w:rPr>
          <w:rFonts w:ascii="Times New Roman" w:hAnsi="Times New Roman" w:cs="Times New Roman"/>
          <w:sz w:val="24"/>
          <w:szCs w:val="24"/>
        </w:rPr>
      </w:pPr>
    </w:p>
    <w:p w14:paraId="72EB61F8" w14:textId="77777777" w:rsidR="00452461" w:rsidRPr="00692992" w:rsidRDefault="00452461" w:rsidP="004524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92992">
        <w:rPr>
          <w:rFonts w:ascii="Times New Roman" w:eastAsia="Times New Roman" w:hAnsi="Times New Roman" w:cs="Times New Roman"/>
          <w:b/>
          <w:bCs/>
          <w:sz w:val="24"/>
          <w:szCs w:val="24"/>
          <w:lang w:val="id-ID"/>
        </w:rPr>
        <w:t>UCAPAN TERIMAKASIH</w:t>
      </w:r>
    </w:p>
    <w:p w14:paraId="4B1A5CCE" w14:textId="77777777" w:rsidR="00452461" w:rsidRPr="00692992" w:rsidRDefault="00452461" w:rsidP="0045246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D673276" w14:textId="2A7B95AE" w:rsidR="00452461" w:rsidRPr="00124242" w:rsidRDefault="00452461" w:rsidP="0045246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bidi="en-US"/>
        </w:rPr>
      </w:pP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Terima</w:t>
      </w:r>
      <w:r w:rsidR="002817B8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a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kasih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disampaikan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kepada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Kemenristek</w:t>
      </w:r>
      <w:proofErr w:type="spellEnd"/>
      <w:r w:rsidR="0091687F"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/BRIN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pendanaan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r w:rsidR="0091687F"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skim </w:t>
      </w:r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Program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Pengembangan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Desa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Mitra (PPDM)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Tahun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Anggara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20</w:t>
      </w:r>
      <w:r w:rsidR="0091687F"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20</w:t>
      </w:r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.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Ketua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,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sekretaris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dan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staf</w:t>
      </w:r>
      <w:proofErr w:type="spellEnd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LPPM </w:t>
      </w:r>
      <w:proofErr w:type="spellStart"/>
      <w:r w:rsidRPr="0069299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Univers</w:t>
      </w:r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itas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Halu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Oleo yang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telah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mendukung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lancarnya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kegiatan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ini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serta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terima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kasih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kepada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mitra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petani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atas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 </w:t>
      </w:r>
      <w:proofErr w:type="spellStart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>kerjasamanya</w:t>
      </w:r>
      <w:proofErr w:type="spellEnd"/>
      <w:r w:rsidRPr="00124242">
        <w:rPr>
          <w:rFonts w:ascii="Times New Roman" w:eastAsia="Times New Roman" w:hAnsi="Times New Roman" w:cs="Times New Roman"/>
          <w:bCs/>
          <w:sz w:val="24"/>
          <w:szCs w:val="24"/>
          <w:lang w:bidi="en-US"/>
        </w:rPr>
        <w:t xml:space="preserve">. </w:t>
      </w:r>
    </w:p>
    <w:p w14:paraId="0B07BABA" w14:textId="77777777" w:rsidR="00452461" w:rsidRPr="00124242" w:rsidRDefault="00452461" w:rsidP="004524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id-ID"/>
        </w:rPr>
      </w:pPr>
    </w:p>
    <w:p w14:paraId="42932D97" w14:textId="0A25CDBE" w:rsidR="00452461" w:rsidRDefault="00452461" w:rsidP="00452461">
      <w:pPr>
        <w:widowControl w:val="0"/>
        <w:tabs>
          <w:tab w:val="left" w:pos="5100"/>
        </w:tabs>
        <w:autoSpaceDE w:val="0"/>
        <w:autoSpaceDN w:val="0"/>
        <w:adjustRightInd w:val="0"/>
        <w:spacing w:after="0" w:line="360" w:lineRule="auto"/>
        <w:ind w:right="62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id-ID"/>
        </w:rPr>
      </w:pPr>
      <w:r w:rsidRPr="00124242">
        <w:rPr>
          <w:rFonts w:ascii="Times New Roman" w:eastAsia="Times New Roman" w:hAnsi="Times New Roman" w:cs="Times New Roman"/>
          <w:b/>
          <w:bCs/>
          <w:sz w:val="24"/>
          <w:szCs w:val="24"/>
          <w:lang w:val="id-ID"/>
        </w:rPr>
        <w:t>DAFTAR PUSTAKA</w:t>
      </w:r>
    </w:p>
    <w:p w14:paraId="4E3F3FB6" w14:textId="77777777" w:rsidR="00135447" w:rsidRPr="00135447" w:rsidRDefault="00135447" w:rsidP="00135447">
      <w:p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udiningsih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, R. (2009).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Diversifikas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Konsums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Pangan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Non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eras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Magelang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. Semarang: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Dipenogoro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[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Tesis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>]</w:t>
      </w:r>
    </w:p>
    <w:p w14:paraId="558E1BB6" w14:textId="77777777" w:rsidR="00135447" w:rsidRPr="00135447" w:rsidRDefault="00135447" w:rsidP="00135447">
      <w:pPr>
        <w:autoSpaceDE w:val="0"/>
        <w:autoSpaceDN w:val="0"/>
        <w:adjustRightInd w:val="0"/>
        <w:spacing w:before="12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35447">
        <w:rPr>
          <w:rFonts w:ascii="Times New Roman" w:hAnsi="Times New Roman" w:cs="Times New Roman"/>
          <w:sz w:val="24"/>
          <w:szCs w:val="24"/>
        </w:rPr>
        <w:t xml:space="preserve">BPS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Sultra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35447">
        <w:rPr>
          <w:rFonts w:ascii="Times New Roman" w:hAnsi="Times New Roman" w:cs="Times New Roman"/>
          <w:sz w:val="24"/>
          <w:szCs w:val="24"/>
        </w:rPr>
        <w:t>2017  Sulawesi</w:t>
      </w:r>
      <w:proofErr w:type="gramEnd"/>
      <w:r w:rsidRPr="00135447">
        <w:rPr>
          <w:rFonts w:ascii="Times New Roman" w:hAnsi="Times New Roman" w:cs="Times New Roman"/>
          <w:sz w:val="24"/>
          <w:szCs w:val="24"/>
        </w:rPr>
        <w:t xml:space="preserve"> Tenggara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Angka. Badan Pusat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2016.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Sultra</w:t>
      </w:r>
      <w:proofErr w:type="spellEnd"/>
    </w:p>
    <w:p w14:paraId="3FE8B7F4" w14:textId="2B3CA385" w:rsidR="00C95BB2" w:rsidRDefault="00C95BB2" w:rsidP="00135447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35447">
        <w:rPr>
          <w:rFonts w:ascii="Times New Roman" w:hAnsi="Times New Roman" w:cs="Times New Roman"/>
          <w:sz w:val="24"/>
          <w:szCs w:val="24"/>
        </w:rPr>
        <w:t>Ceunfin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Prajitno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, D.,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Suryanto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, P. &amp; Putra, E.T.S. 2017.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Kompetisi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Keuntungan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 Hasil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Tumpangsari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Jagung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Kedelai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 di Bawah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Tegakan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 Kayu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Putih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. Savana </w:t>
      </w:r>
      <w:proofErr w:type="spellStart"/>
      <w:r w:rsidRPr="00C46B19">
        <w:rPr>
          <w:rFonts w:ascii="Times New Roman" w:hAnsi="Times New Roman" w:cs="Times New Roman"/>
          <w:sz w:val="24"/>
          <w:szCs w:val="24"/>
        </w:rPr>
        <w:t>Cendana</w:t>
      </w:r>
      <w:proofErr w:type="spellEnd"/>
      <w:r w:rsidRPr="00C46B19">
        <w:rPr>
          <w:rFonts w:ascii="Times New Roman" w:hAnsi="Times New Roman" w:cs="Times New Roman"/>
          <w:sz w:val="24"/>
          <w:szCs w:val="24"/>
        </w:rPr>
        <w:t xml:space="preserve">, 2(01): 1–3. </w:t>
      </w:r>
    </w:p>
    <w:p w14:paraId="245718F8" w14:textId="2F927063" w:rsidR="00135447" w:rsidRDefault="00135447" w:rsidP="00135447">
      <w:pPr>
        <w:tabs>
          <w:tab w:val="left" w:pos="142"/>
        </w:tabs>
        <w:spacing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0245A">
        <w:rPr>
          <w:rFonts w:ascii="Times New Roman" w:hAnsi="Times New Roman" w:cs="Times New Roman"/>
          <w:sz w:val="24"/>
          <w:szCs w:val="24"/>
        </w:rPr>
        <w:lastRenderedPageBreak/>
        <w:t>Kustiani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0245A">
        <w:rPr>
          <w:rFonts w:ascii="Times New Roman" w:hAnsi="Times New Roman" w:cs="Times New Roman"/>
          <w:sz w:val="24"/>
          <w:szCs w:val="24"/>
        </w:rPr>
        <w:t>A,  C</w:t>
      </w:r>
      <w:proofErr w:type="gramEnd"/>
      <w:r w:rsidRPr="00C0245A">
        <w:rPr>
          <w:rFonts w:ascii="Times New Roman" w:hAnsi="Times New Roman" w:cs="Times New Roman"/>
          <w:sz w:val="24"/>
          <w:szCs w:val="24"/>
        </w:rPr>
        <w:t xml:space="preserve"> M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Kusharto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dan  E Damayanthi.,2017.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Crackers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Protein Dan Mineral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Tepung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Daun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Kelor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(Moringa Oleifera) Dan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Tepung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Badan-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Kepala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Dumbo (</w:t>
      </w:r>
      <w:proofErr w:type="spellStart"/>
      <w:r w:rsidRPr="00C0245A">
        <w:rPr>
          <w:rFonts w:ascii="Times New Roman" w:hAnsi="Times New Roman" w:cs="Times New Roman"/>
          <w:i/>
          <w:iCs/>
          <w:sz w:val="24"/>
          <w:szCs w:val="24"/>
        </w:rPr>
        <w:t>Clarias</w:t>
      </w:r>
      <w:proofErr w:type="spellEnd"/>
      <w:r w:rsidRPr="00C0245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0245A">
        <w:rPr>
          <w:rFonts w:ascii="Times New Roman" w:hAnsi="Times New Roman" w:cs="Times New Roman"/>
          <w:i/>
          <w:iCs/>
          <w:sz w:val="24"/>
          <w:szCs w:val="24"/>
        </w:rPr>
        <w:t>gariepinus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0245A">
        <w:rPr>
          <w:rFonts w:ascii="Times New Roman" w:hAnsi="Times New Roman" w:cs="Times New Roman"/>
          <w:sz w:val="24"/>
          <w:szCs w:val="24"/>
        </w:rPr>
        <w:t xml:space="preserve"> Nutri-</w:t>
      </w:r>
      <w:proofErr w:type="spellStart"/>
      <w:r w:rsidRPr="00C0245A">
        <w:rPr>
          <w:rFonts w:ascii="Times New Roman" w:hAnsi="Times New Roman" w:cs="Times New Roman"/>
          <w:sz w:val="24"/>
          <w:szCs w:val="24"/>
        </w:rPr>
        <w:t>Sains</w:t>
      </w:r>
      <w:proofErr w:type="spellEnd"/>
      <w:r w:rsidRPr="00C0245A">
        <w:rPr>
          <w:rFonts w:ascii="Times New Roman" w:hAnsi="Times New Roman" w:cs="Times New Roman"/>
          <w:sz w:val="24"/>
          <w:szCs w:val="24"/>
        </w:rPr>
        <w:t xml:space="preserve"> V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C0245A">
        <w:rPr>
          <w:rFonts w:ascii="Times New Roman" w:hAnsi="Times New Roman" w:cs="Times New Roman"/>
          <w:sz w:val="24"/>
          <w:szCs w:val="24"/>
        </w:rPr>
        <w:t>l. 1(1</w:t>
      </w:r>
      <w:proofErr w:type="gramStart"/>
      <w:r w:rsidRPr="00C0245A">
        <w:rPr>
          <w:rFonts w:ascii="Times New Roman" w:hAnsi="Times New Roman" w:cs="Times New Roman"/>
          <w:sz w:val="24"/>
          <w:szCs w:val="24"/>
        </w:rPr>
        <w:t>) :</w:t>
      </w:r>
      <w:proofErr w:type="gramEnd"/>
      <w:r w:rsidRPr="00C0245A">
        <w:rPr>
          <w:rFonts w:ascii="Times New Roman" w:hAnsi="Times New Roman" w:cs="Times New Roman"/>
          <w:sz w:val="24"/>
          <w:szCs w:val="24"/>
        </w:rPr>
        <w:t xml:space="preserve"> 1-17.</w:t>
      </w:r>
    </w:p>
    <w:p w14:paraId="17906B7E" w14:textId="77777777" w:rsidR="00135447" w:rsidRPr="00135447" w:rsidRDefault="00135447" w:rsidP="00135447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35447">
        <w:rPr>
          <w:rFonts w:ascii="Times New Roman" w:hAnsi="Times New Roman" w:cs="Times New Roman"/>
          <w:sz w:val="24"/>
          <w:szCs w:val="24"/>
        </w:rPr>
        <w:t>Rahayu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135447">
        <w:rPr>
          <w:rFonts w:ascii="Times New Roman" w:hAnsi="Times New Roman" w:cs="Times New Roman"/>
          <w:sz w:val="24"/>
          <w:szCs w:val="24"/>
        </w:rPr>
        <w:t>M ,</w:t>
      </w:r>
      <w:proofErr w:type="gramEnd"/>
      <w:r w:rsidRPr="00135447">
        <w:rPr>
          <w:rFonts w:ascii="Times New Roman" w:hAnsi="Times New Roman" w:cs="Times New Roman"/>
          <w:sz w:val="24"/>
          <w:szCs w:val="24"/>
        </w:rPr>
        <w:t xml:space="preserve"> M. Taufik, M.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Tufaila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&amp; R. Hasid 2019.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Pendampingan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Pad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Gogo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Petan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Wolas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pengabdian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>. Vol. 1 (3): 141-148</w:t>
      </w:r>
    </w:p>
    <w:p w14:paraId="337A83EA" w14:textId="1F42A94B" w:rsidR="00E924AB" w:rsidRPr="00135447" w:rsidRDefault="00E924AB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135447">
        <w:rPr>
          <w:rFonts w:ascii="Times New Roman" w:hAnsi="Times New Roman" w:cs="Times New Roman"/>
          <w:sz w:val="24"/>
          <w:szCs w:val="24"/>
        </w:rPr>
        <w:t xml:space="preserve">Spears JW, William P Weiss. Role of antioxidants and trace elements in health and immunity of transition dairy </w:t>
      </w:r>
      <w:proofErr w:type="spellStart"/>
      <w:proofErr w:type="gramStart"/>
      <w:r w:rsidRPr="00135447">
        <w:rPr>
          <w:rFonts w:ascii="Times New Roman" w:hAnsi="Times New Roman" w:cs="Times New Roman"/>
          <w:sz w:val="24"/>
          <w:szCs w:val="24"/>
        </w:rPr>
        <w:t>cows.The</w:t>
      </w:r>
      <w:proofErr w:type="spellEnd"/>
      <w:proofErr w:type="gramEnd"/>
      <w:r w:rsidRPr="00135447">
        <w:rPr>
          <w:rFonts w:ascii="Times New Roman" w:hAnsi="Times New Roman" w:cs="Times New Roman"/>
          <w:sz w:val="24"/>
          <w:szCs w:val="24"/>
        </w:rPr>
        <w:t xml:space="preserve"> veterinary Journal 2008:176:70-76.</w:t>
      </w:r>
    </w:p>
    <w:p w14:paraId="6A13B05B" w14:textId="77777777" w:rsidR="00135447" w:rsidRDefault="00135447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5CCC86E4" w14:textId="073DD4A7" w:rsidR="00E924AB" w:rsidRPr="00135447" w:rsidRDefault="00E924AB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35447">
        <w:rPr>
          <w:rFonts w:ascii="Times New Roman" w:hAnsi="Times New Roman" w:cs="Times New Roman"/>
          <w:sz w:val="24"/>
          <w:szCs w:val="24"/>
        </w:rPr>
        <w:t>Siswanto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udisetyawat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Ernawat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F. 2013. </w:t>
      </w:r>
      <w:r w:rsidR="00135447" w:rsidRPr="00135447">
        <w:rPr>
          <w:rFonts w:ascii="Times New Roman" w:hAnsi="Times New Roman" w:cs="Times New Roman"/>
          <w:sz w:val="24"/>
          <w:szCs w:val="24"/>
        </w:rPr>
        <w:t xml:space="preserve">Peran </w:t>
      </w:r>
      <w:proofErr w:type="spellStart"/>
      <w:r w:rsidR="00135447" w:rsidRPr="00135447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135447"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 w:rsidRPr="00135447">
        <w:rPr>
          <w:rFonts w:ascii="Times New Roman" w:hAnsi="Times New Roman" w:cs="Times New Roman"/>
          <w:sz w:val="24"/>
          <w:szCs w:val="24"/>
        </w:rPr>
        <w:t>Zat</w:t>
      </w:r>
      <w:proofErr w:type="spellEnd"/>
      <w:r w:rsidR="00135447"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 w:rsidRPr="00135447">
        <w:rPr>
          <w:rFonts w:ascii="Times New Roman" w:hAnsi="Times New Roman" w:cs="Times New Roman"/>
          <w:sz w:val="24"/>
          <w:szCs w:val="24"/>
        </w:rPr>
        <w:t>Gizi</w:t>
      </w:r>
      <w:proofErr w:type="spellEnd"/>
      <w:r w:rsidR="00135447"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 w:rsidRPr="00135447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="00135447"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 w:rsidRPr="0013544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135447"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 w:rsidRPr="0013544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135447"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5447" w:rsidRPr="00135447">
        <w:rPr>
          <w:rFonts w:ascii="Times New Roman" w:hAnsi="Times New Roman" w:cs="Times New Roman"/>
          <w:sz w:val="24"/>
          <w:szCs w:val="24"/>
        </w:rPr>
        <w:t>Imunitas</w:t>
      </w:r>
      <w:proofErr w:type="spellEnd"/>
      <w:r w:rsidR="00135447" w:rsidRPr="00135447">
        <w:rPr>
          <w:rFonts w:ascii="Times New Roman" w:hAnsi="Times New Roman" w:cs="Times New Roman"/>
          <w:sz w:val="24"/>
          <w:szCs w:val="24"/>
        </w:rPr>
        <w:t>.</w:t>
      </w:r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Giz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Indon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Vol. 36(1):57-64</w:t>
      </w:r>
    </w:p>
    <w:p w14:paraId="06B50D0C" w14:textId="77777777" w:rsidR="00135447" w:rsidRDefault="00135447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35A55498" w14:textId="10617AEA" w:rsidR="00D12BB3" w:rsidRPr="00135447" w:rsidRDefault="00D12BB3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35447">
        <w:rPr>
          <w:rFonts w:ascii="Times New Roman" w:hAnsi="Times New Roman" w:cs="Times New Roman"/>
          <w:sz w:val="24"/>
          <w:szCs w:val="24"/>
        </w:rPr>
        <w:t>Zak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. 2009. Budi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Ikan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35447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Clarias</w:t>
      </w:r>
      <w:proofErr w:type="spellEnd"/>
      <w:proofErr w:type="gram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atrachus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).http://wilystra2008. biologi.com/journal/item/54/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udi_Daya_Ika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n_</w:t>
      </w:r>
      <w:proofErr w:type="gramStart"/>
      <w:r w:rsidRPr="00135447">
        <w:rPr>
          <w:rFonts w:ascii="Times New Roman" w:hAnsi="Times New Roman" w:cs="Times New Roman"/>
          <w:sz w:val="24"/>
          <w:szCs w:val="24"/>
        </w:rPr>
        <w:t>Lele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35447">
        <w:rPr>
          <w:rFonts w:ascii="Times New Roman" w:hAnsi="Times New Roman" w:cs="Times New Roman"/>
          <w:sz w:val="24"/>
          <w:szCs w:val="24"/>
        </w:rPr>
        <w:t>Clariasbatrachus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>).(September 2008)</w:t>
      </w:r>
    </w:p>
    <w:p w14:paraId="3778A203" w14:textId="77777777" w:rsidR="00135447" w:rsidRDefault="00135447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71B7920B" w14:textId="6AC23503" w:rsidR="00135447" w:rsidRPr="00135447" w:rsidRDefault="00135447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Cs/>
          <w:color w:val="363435"/>
          <w:sz w:val="24"/>
          <w:szCs w:val="24"/>
        </w:rPr>
      </w:pPr>
      <w:r w:rsidRPr="00135447">
        <w:rPr>
          <w:rFonts w:ascii="Times New Roman" w:hAnsi="Times New Roman" w:cs="Times New Roman"/>
          <w:sz w:val="24"/>
          <w:szCs w:val="24"/>
        </w:rPr>
        <w:t xml:space="preserve">Taufik, M.,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Wijayanto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, T.,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Gusnawaty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 HS,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Nurmas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Santiaji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, L.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Sarawa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 xml:space="preserve">. 2016. Improvement of local upland rice utilizing mixture of microbes: resistance, yield and reduction of chemical fertilizer. International Journal of </w:t>
      </w:r>
      <w:proofErr w:type="spellStart"/>
      <w:r w:rsidRPr="00135447">
        <w:rPr>
          <w:rFonts w:ascii="Times New Roman" w:hAnsi="Times New Roman" w:cs="Times New Roman"/>
          <w:sz w:val="24"/>
          <w:szCs w:val="24"/>
        </w:rPr>
        <w:t>Biosciences.Vol</w:t>
      </w:r>
      <w:proofErr w:type="spellEnd"/>
      <w:r w:rsidRPr="00135447">
        <w:rPr>
          <w:rFonts w:ascii="Times New Roman" w:hAnsi="Times New Roman" w:cs="Times New Roman"/>
          <w:sz w:val="24"/>
          <w:szCs w:val="24"/>
        </w:rPr>
        <w:t>. 9, No. 5:97-107.</w:t>
      </w:r>
    </w:p>
    <w:p w14:paraId="3364B590" w14:textId="77777777" w:rsidR="00E924AB" w:rsidRPr="00124242" w:rsidRDefault="00E924AB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bCs/>
          <w:color w:val="363435"/>
          <w:sz w:val="24"/>
          <w:szCs w:val="24"/>
        </w:rPr>
      </w:pPr>
    </w:p>
    <w:p w14:paraId="141D84F0" w14:textId="77777777" w:rsidR="00452461" w:rsidRPr="00124242" w:rsidRDefault="00452461" w:rsidP="00135447">
      <w:pPr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4B8198BE" w14:textId="77777777" w:rsidR="00452461" w:rsidRPr="00124242" w:rsidRDefault="00452461" w:rsidP="00135447">
      <w:p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6011BF8B" w14:textId="77777777" w:rsidR="00090016" w:rsidRPr="00124242" w:rsidRDefault="00090016" w:rsidP="0013544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90016" w:rsidRPr="00124242">
      <w:headerReference w:type="default" r:id="rId4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F71D1" w14:textId="77777777" w:rsidR="00336F5C" w:rsidRDefault="00336F5C" w:rsidP="007E0809">
      <w:pPr>
        <w:spacing w:after="0" w:line="240" w:lineRule="auto"/>
      </w:pPr>
      <w:r>
        <w:separator/>
      </w:r>
    </w:p>
  </w:endnote>
  <w:endnote w:type="continuationSeparator" w:id="0">
    <w:p w14:paraId="3BE6CB43" w14:textId="77777777" w:rsidR="00336F5C" w:rsidRDefault="00336F5C" w:rsidP="007E08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FF475" w14:textId="77777777" w:rsidR="00336F5C" w:rsidRDefault="00336F5C" w:rsidP="007E0809">
      <w:pPr>
        <w:spacing w:after="0" w:line="240" w:lineRule="auto"/>
      </w:pPr>
      <w:r>
        <w:separator/>
      </w:r>
    </w:p>
  </w:footnote>
  <w:footnote w:type="continuationSeparator" w:id="0">
    <w:p w14:paraId="65E29343" w14:textId="77777777" w:rsidR="00336F5C" w:rsidRDefault="00336F5C" w:rsidP="007E08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19281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733D6B" w14:textId="29C7AD09" w:rsidR="007E0809" w:rsidRDefault="007E080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A18A93" w14:textId="77777777" w:rsidR="007E0809" w:rsidRDefault="007E0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7E1AE7"/>
    <w:multiLevelType w:val="hybridMultilevel"/>
    <w:tmpl w:val="BC5ED330"/>
    <w:lvl w:ilvl="0" w:tplc="D93C6B0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E4948C3"/>
    <w:multiLevelType w:val="hybridMultilevel"/>
    <w:tmpl w:val="FB904C30"/>
    <w:lvl w:ilvl="0" w:tplc="215084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DQzMDA3MLU0NbVU0lEKTi0uzszPAymwrAUAYHfwqywAAAA="/>
  </w:docVars>
  <w:rsids>
    <w:rsidRoot w:val="00452461"/>
    <w:rsid w:val="00066E8C"/>
    <w:rsid w:val="000748AC"/>
    <w:rsid w:val="00090016"/>
    <w:rsid w:val="000D07B0"/>
    <w:rsid w:val="000F64D5"/>
    <w:rsid w:val="00124242"/>
    <w:rsid w:val="00135447"/>
    <w:rsid w:val="00192578"/>
    <w:rsid w:val="001C2B53"/>
    <w:rsid w:val="0022709F"/>
    <w:rsid w:val="002817B8"/>
    <w:rsid w:val="002B0AE0"/>
    <w:rsid w:val="0030282D"/>
    <w:rsid w:val="00336F5C"/>
    <w:rsid w:val="00395636"/>
    <w:rsid w:val="00420528"/>
    <w:rsid w:val="00441B6A"/>
    <w:rsid w:val="004420AF"/>
    <w:rsid w:val="00452461"/>
    <w:rsid w:val="004B2620"/>
    <w:rsid w:val="004D4115"/>
    <w:rsid w:val="005173E5"/>
    <w:rsid w:val="005225B7"/>
    <w:rsid w:val="0055703D"/>
    <w:rsid w:val="00562BDF"/>
    <w:rsid w:val="005642D6"/>
    <w:rsid w:val="00581099"/>
    <w:rsid w:val="005E53FE"/>
    <w:rsid w:val="00626E95"/>
    <w:rsid w:val="00692992"/>
    <w:rsid w:val="006A0F50"/>
    <w:rsid w:val="006A74C1"/>
    <w:rsid w:val="007819D4"/>
    <w:rsid w:val="0078612E"/>
    <w:rsid w:val="007B023B"/>
    <w:rsid w:val="007E0809"/>
    <w:rsid w:val="007E4638"/>
    <w:rsid w:val="008135FA"/>
    <w:rsid w:val="00852348"/>
    <w:rsid w:val="0087003B"/>
    <w:rsid w:val="008A5D8D"/>
    <w:rsid w:val="0091687F"/>
    <w:rsid w:val="00984359"/>
    <w:rsid w:val="009B73D9"/>
    <w:rsid w:val="009C5EF3"/>
    <w:rsid w:val="009E728F"/>
    <w:rsid w:val="00A628AE"/>
    <w:rsid w:val="00A73D67"/>
    <w:rsid w:val="00A904EF"/>
    <w:rsid w:val="00AA645F"/>
    <w:rsid w:val="00B0186C"/>
    <w:rsid w:val="00B51D0A"/>
    <w:rsid w:val="00B5326F"/>
    <w:rsid w:val="00BA289C"/>
    <w:rsid w:val="00C0245A"/>
    <w:rsid w:val="00C95BB2"/>
    <w:rsid w:val="00CB5082"/>
    <w:rsid w:val="00D12BB3"/>
    <w:rsid w:val="00D4178E"/>
    <w:rsid w:val="00D60914"/>
    <w:rsid w:val="00D634B5"/>
    <w:rsid w:val="00D7735D"/>
    <w:rsid w:val="00DE2A9A"/>
    <w:rsid w:val="00DF6F30"/>
    <w:rsid w:val="00E13D40"/>
    <w:rsid w:val="00E64716"/>
    <w:rsid w:val="00E924AB"/>
    <w:rsid w:val="00F21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C83A8"/>
  <w15:chartTrackingRefBased/>
  <w15:docId w15:val="{C32D366A-D2F0-4DF5-B6D6-B54CC08B3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461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5246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246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524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24242"/>
  </w:style>
  <w:style w:type="character" w:styleId="Hyperlink">
    <w:name w:val="Hyperlink"/>
    <w:basedOn w:val="DefaultParagraphFont"/>
    <w:uiPriority w:val="99"/>
    <w:semiHidden/>
    <w:unhideWhenUsed/>
    <w:rsid w:val="0012424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28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289C"/>
    <w:rPr>
      <w:rFonts w:ascii="Courier New" w:eastAsia="Times New Roman" w:hAnsi="Courier New" w:cs="Courier New"/>
      <w:sz w:val="20"/>
      <w:szCs w:val="20"/>
      <w:lang w:val="en-ID" w:eastAsia="en-ID"/>
    </w:rPr>
  </w:style>
  <w:style w:type="paragraph" w:styleId="Header">
    <w:name w:val="header"/>
    <w:basedOn w:val="Normal"/>
    <w:link w:val="HeaderChar"/>
    <w:uiPriority w:val="99"/>
    <w:unhideWhenUsed/>
    <w:rsid w:val="007E0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809"/>
  </w:style>
  <w:style w:type="paragraph" w:styleId="Footer">
    <w:name w:val="footer"/>
    <w:basedOn w:val="Normal"/>
    <w:link w:val="FooterChar"/>
    <w:uiPriority w:val="99"/>
    <w:unhideWhenUsed/>
    <w:rsid w:val="007E0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8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9" Type="http://schemas.openxmlformats.org/officeDocument/2006/relationships/image" Target="media/image220.jpeg"/><Relationship Id="rId21" Type="http://schemas.openxmlformats.org/officeDocument/2006/relationships/image" Target="media/image12.jpeg"/><Relationship Id="rId34" Type="http://schemas.openxmlformats.org/officeDocument/2006/relationships/image" Target="media/image170.jpeg"/><Relationship Id="rId42" Type="http://schemas.openxmlformats.org/officeDocument/2006/relationships/header" Target="header1.xml"/><Relationship Id="rId7" Type="http://schemas.openxmlformats.org/officeDocument/2006/relationships/hyperlink" Target="https://id.wikipedia.org/wiki/Kendari" TargetMode="Externa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image" Target="media/image20.jpeg"/><Relationship Id="rId41" Type="http://schemas.openxmlformats.org/officeDocument/2006/relationships/image" Target="media/image24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image" Target="media/image23.png"/><Relationship Id="rId37" Type="http://schemas.openxmlformats.org/officeDocument/2006/relationships/image" Target="media/image200.jpeg"/><Relationship Id="rId40" Type="http://schemas.openxmlformats.org/officeDocument/2006/relationships/image" Target="media/image230.png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190.jpeg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d.wikipedia.org/wiki/2003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180.jpeg"/><Relationship Id="rId43" Type="http://schemas.openxmlformats.org/officeDocument/2006/relationships/fontTable" Target="fontTable.xml"/><Relationship Id="rId8" Type="http://schemas.openxmlformats.org/officeDocument/2006/relationships/hyperlink" Target="https://id.wikipedia.org/wiki/25_Februari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10</Pages>
  <Words>2843</Words>
  <Characters>1620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Taufik</dc:creator>
  <cp:keywords/>
  <dc:description/>
  <cp:lastModifiedBy>Muhammad Taufik</cp:lastModifiedBy>
  <cp:revision>14</cp:revision>
  <dcterms:created xsi:type="dcterms:W3CDTF">2020-05-28T03:54:00Z</dcterms:created>
  <dcterms:modified xsi:type="dcterms:W3CDTF">2020-05-30T11:56:00Z</dcterms:modified>
</cp:coreProperties>
</file>